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3F4E26" w14:textId="77777777" w:rsidR="00107F32" w:rsidRPr="001F6E79" w:rsidRDefault="00000000">
      <w:pPr>
        <w:pStyle w:val="Ttulo"/>
        <w:rPr>
          <w:lang w:val="es-CO"/>
        </w:rPr>
      </w:pPr>
      <w:r w:rsidRPr="001F6E79">
        <w:rPr>
          <w:lang w:val="es-CO"/>
        </w:rPr>
        <w:t>METRICS_TECHNOLOGICAL_DISTANCE</w:t>
      </w:r>
    </w:p>
    <w:p w14:paraId="5EA5F7D2" w14:textId="77777777" w:rsidR="00107F32" w:rsidRPr="001F6E79" w:rsidRDefault="00000000">
      <w:pPr>
        <w:pStyle w:val="Author"/>
        <w:rPr>
          <w:lang w:val="es-CO"/>
        </w:rPr>
      </w:pPr>
      <w:r w:rsidRPr="001F6E79">
        <w:rPr>
          <w:lang w:val="es-CO"/>
        </w:rPr>
        <w:t>Daniel Jose Carreno Quintero</w:t>
      </w:r>
    </w:p>
    <w:p w14:paraId="20212269" w14:textId="77777777" w:rsidR="00107F32" w:rsidRDefault="00000000">
      <w:pPr>
        <w:pStyle w:val="Fecha"/>
      </w:pPr>
      <w:r>
        <w:t>2024-08-21</w:t>
      </w:r>
    </w:p>
    <w:p w14:paraId="3231D7EF" w14:textId="77777777" w:rsidR="00107F32" w:rsidRDefault="00000000">
      <w:pPr>
        <w:pStyle w:val="SourceCode"/>
      </w:pPr>
      <w:r>
        <w:rPr>
          <w:rStyle w:val="FunctionTok"/>
        </w:rPr>
        <w:t xml:space="preserve">options </w:t>
      </w:r>
      <w:r>
        <w:rPr>
          <w:rStyle w:val="NormalTok"/>
        </w:rPr>
        <w:t xml:space="preserve">(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 </w:t>
      </w:r>
      <w:r>
        <w:rPr>
          <w:rStyle w:val="NormalTok"/>
        </w:rPr>
        <w:t xml:space="preserve">( </w:t>
      </w:r>
      <w:r>
        <w:rPr>
          <w:rStyle w:val="AttributeTok"/>
        </w:rPr>
        <w:t>CR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/" </w:t>
      </w:r>
      <w:r>
        <w:rPr>
          <w:rStyle w:val="NormalTok"/>
        </w:rPr>
        <w:t>))</w:t>
      </w:r>
    </w:p>
    <w:p w14:paraId="3D35B1BC" w14:textId="77777777" w:rsidR="00107F32" w:rsidRPr="001F6E79" w:rsidRDefault="00000000">
      <w:pPr>
        <w:pStyle w:val="Ttulo1"/>
        <w:rPr>
          <w:lang w:val="es-CO"/>
        </w:rPr>
      </w:pPr>
      <w:bookmarkStart w:id="0" w:name="carga-y-preparación-de-paquetes"/>
      <w:r w:rsidRPr="001F6E79">
        <w:rPr>
          <w:lang w:val="es-CO"/>
        </w:rPr>
        <w:t>Loading and Preparing Packages</w:t>
      </w:r>
    </w:p>
    <w:p w14:paraId="4FF03ED4" w14:textId="77777777" w:rsidR="00107F32" w:rsidRPr="001F6E79" w:rsidRDefault="00000000">
      <w:pPr>
        <w:pStyle w:val="Ttulo2"/>
        <w:rPr>
          <w:lang w:val="es-CO"/>
        </w:rPr>
      </w:pPr>
      <w:bookmarkStart w:id="1" w:name="instalación-de-paquetes-necesarios"/>
      <w:r w:rsidRPr="001F6E79">
        <w:rPr>
          <w:lang w:val="es-CO"/>
        </w:rPr>
        <w:t>Installing Required Packages</w:t>
      </w:r>
    </w:p>
    <w:p w14:paraId="007991FD" w14:textId="71AD90BA" w:rsidR="00107F32" w:rsidRDefault="00000000">
      <w:pPr>
        <w:pStyle w:val="SourceCode"/>
      </w:pPr>
      <w:r>
        <w:rPr>
          <w:rStyle w:val="FunctionTok"/>
        </w:rPr>
        <w:t xml:space="preserve">install.packages 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adxl" </w:t>
      </w:r>
      <w:r>
        <w:rPr>
          <w:rStyle w:val="NormalTok"/>
        </w:rPr>
        <w:t>)</w:t>
      </w:r>
    </w:p>
    <w:p w14:paraId="52E24C55" w14:textId="77777777" w:rsidR="00107F32" w:rsidRDefault="00000000">
      <w:pPr>
        <w:pStyle w:val="SourceCode"/>
      </w:pPr>
      <w:r>
        <w:rPr>
          <w:rStyle w:val="FunctionTok"/>
        </w:rPr>
        <w:t xml:space="preserve">install.packages 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writexl" </w:t>
      </w:r>
      <w:r>
        <w:rPr>
          <w:rStyle w:val="NormalTok"/>
        </w:rPr>
        <w:t>)</w:t>
      </w:r>
    </w:p>
    <w:p w14:paraId="1C6FD83A" w14:textId="7777777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FunctionTok"/>
          <w:lang w:val="es-CO"/>
        </w:rPr>
        <w:t xml:space="preserve">install.packages </w:t>
      </w:r>
      <w:r w:rsidRPr="001F6E79">
        <w:rPr>
          <w:rStyle w:val="NormalTok"/>
          <w:lang w:val="es-CO"/>
        </w:rPr>
        <w:t xml:space="preserve">( </w:t>
      </w:r>
      <w:r w:rsidRPr="001F6E79">
        <w:rPr>
          <w:rStyle w:val="StringTok"/>
          <w:lang w:val="es-CO"/>
        </w:rPr>
        <w:t xml:space="preserve">"tidyverse" </w:t>
      </w:r>
      <w:r w:rsidRPr="001F6E79">
        <w:rPr>
          <w:rStyle w:val="NormalTok"/>
          <w:lang w:val="es-CO"/>
        </w:rPr>
        <w:t xml:space="preserve">) </w:t>
      </w:r>
      <w:r w:rsidRPr="001F6E79">
        <w:rPr>
          <w:rStyle w:val="CommentTok"/>
          <w:lang w:val="es-CO"/>
        </w:rPr>
        <w:t># This includes tidyr and dplyr</w:t>
      </w:r>
    </w:p>
    <w:p w14:paraId="314C0763" w14:textId="77777777" w:rsidR="00107F32" w:rsidRDefault="00000000">
      <w:pPr>
        <w:pStyle w:val="SourceCode"/>
      </w:pPr>
      <w:r>
        <w:rPr>
          <w:rStyle w:val="FunctionTok"/>
        </w:rPr>
        <w:t xml:space="preserve">install.packages 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tringr" </w:t>
      </w:r>
      <w:r>
        <w:rPr>
          <w:rStyle w:val="NormalTok"/>
        </w:rPr>
        <w:t>)</w:t>
      </w:r>
    </w:p>
    <w:p w14:paraId="2007F763" w14:textId="77777777" w:rsidR="00107F32" w:rsidRDefault="00000000">
      <w:pPr>
        <w:pStyle w:val="SourceCode"/>
      </w:pPr>
      <w:r>
        <w:rPr>
          <w:rStyle w:val="FunctionTok"/>
        </w:rPr>
        <w:t xml:space="preserve">install.packages 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openxlsx" </w:t>
      </w:r>
      <w:r>
        <w:rPr>
          <w:rStyle w:val="NormalTok"/>
        </w:rPr>
        <w:t>)</w:t>
      </w:r>
    </w:p>
    <w:p w14:paraId="2F30C287" w14:textId="77777777" w:rsidR="001F6E79" w:rsidRDefault="00000000" w:rsidP="001F6E79">
      <w:pPr>
        <w:pStyle w:val="FirstParagraph"/>
        <w:numPr>
          <w:ilvl w:val="0"/>
          <w:numId w:val="2"/>
        </w:numPr>
        <w:rPr>
          <w:lang w:val="es-CO"/>
        </w:rPr>
      </w:pPr>
      <w:r w:rsidRPr="001F6E79">
        <w:rPr>
          <w:lang w:val="es-CO"/>
        </w:rPr>
        <w:t>install.packages( ): Function to install packages in R. Several packages necessary for data manipulation and Excel files are installed here:</w:t>
      </w:r>
    </w:p>
    <w:p w14:paraId="7B89048E" w14:textId="77777777" w:rsidR="001F6E79" w:rsidRDefault="00000000" w:rsidP="001F6E79">
      <w:pPr>
        <w:pStyle w:val="FirstParagraph"/>
        <w:numPr>
          <w:ilvl w:val="1"/>
          <w:numId w:val="2"/>
        </w:numPr>
        <w:rPr>
          <w:lang w:val="es-CO"/>
        </w:rPr>
      </w:pPr>
      <w:r w:rsidRPr="001F6E79">
        <w:rPr>
          <w:lang w:val="es-CO"/>
        </w:rPr>
        <w:t>readxl: Package for reading Excel files.</w:t>
      </w:r>
    </w:p>
    <w:p w14:paraId="4540A8A3" w14:textId="1F397D4F" w:rsidR="001F6E79" w:rsidRDefault="00000000" w:rsidP="001F6E79">
      <w:pPr>
        <w:pStyle w:val="FirstParagraph"/>
        <w:numPr>
          <w:ilvl w:val="1"/>
          <w:numId w:val="2"/>
        </w:numPr>
        <w:rPr>
          <w:lang w:val="es-CO"/>
        </w:rPr>
      </w:pPr>
      <w:r w:rsidRPr="001F6E79">
        <w:rPr>
          <w:lang w:val="es-CO"/>
        </w:rPr>
        <w:t>writexl: Package for writing Excel files.</w:t>
      </w:r>
    </w:p>
    <w:p w14:paraId="2695645E" w14:textId="77777777" w:rsidR="001F6E79" w:rsidRDefault="00000000" w:rsidP="001F6E79">
      <w:pPr>
        <w:pStyle w:val="FirstParagraph"/>
        <w:numPr>
          <w:ilvl w:val="1"/>
          <w:numId w:val="2"/>
        </w:numPr>
        <w:rPr>
          <w:lang w:val="es-CO"/>
        </w:rPr>
      </w:pPr>
      <w:r w:rsidRPr="001F6E79">
        <w:rPr>
          <w:lang w:val="es-CO"/>
        </w:rPr>
        <w:t>tidyverse: Collection of packages for data manipulation and visualization, including tidyr and dplyr.</w:t>
      </w:r>
    </w:p>
    <w:p w14:paraId="769758C6" w14:textId="77777777" w:rsidR="001F6E79" w:rsidRDefault="00000000" w:rsidP="001F6E79">
      <w:pPr>
        <w:pStyle w:val="FirstParagraph"/>
        <w:numPr>
          <w:ilvl w:val="1"/>
          <w:numId w:val="2"/>
        </w:numPr>
        <w:rPr>
          <w:lang w:val="es-CO"/>
        </w:rPr>
      </w:pPr>
      <w:r w:rsidRPr="001F6E79">
        <w:rPr>
          <w:lang w:val="es-CO"/>
        </w:rPr>
        <w:t>stringr: Package for text string manipulation.</w:t>
      </w:r>
    </w:p>
    <w:p w14:paraId="5F60430F" w14:textId="1478BA7F" w:rsidR="00107F32" w:rsidRPr="001F6E79" w:rsidRDefault="00000000" w:rsidP="001F6E79">
      <w:pPr>
        <w:pStyle w:val="FirstParagraph"/>
        <w:numPr>
          <w:ilvl w:val="1"/>
          <w:numId w:val="2"/>
        </w:numPr>
        <w:rPr>
          <w:lang w:val="es-CO"/>
        </w:rPr>
      </w:pPr>
      <w:r w:rsidRPr="001F6E79">
        <w:rPr>
          <w:lang w:val="es-CO"/>
        </w:rPr>
        <w:t>openxlsx: Package to read and write Excel files without depending on Java.</w:t>
      </w:r>
    </w:p>
    <w:p w14:paraId="0AF98CC4" w14:textId="77777777" w:rsidR="00107F32" w:rsidRDefault="00000000">
      <w:pPr>
        <w:pStyle w:val="Ttulo2"/>
      </w:pPr>
      <w:bookmarkStart w:id="2" w:name="carga-de-paquetes"/>
      <w:bookmarkEnd w:id="1"/>
      <w:r>
        <w:t>Loading Packages</w:t>
      </w:r>
    </w:p>
    <w:p w14:paraId="2299E76A" w14:textId="77777777" w:rsidR="00107F32" w:rsidRDefault="00000000">
      <w:pPr>
        <w:pStyle w:val="SourceCode"/>
      </w:pPr>
      <w:r>
        <w:rPr>
          <w:rStyle w:val="FunctionTok"/>
        </w:rPr>
        <w:t xml:space="preserve">library </w:t>
      </w:r>
      <w:r>
        <w:rPr>
          <w:rStyle w:val="NormalTok"/>
        </w:rPr>
        <w:t xml:space="preserve">(readxl) </w:t>
      </w:r>
      <w:r>
        <w:br/>
      </w:r>
      <w:r>
        <w:rPr>
          <w:rStyle w:val="FunctionTok"/>
        </w:rPr>
        <w:t xml:space="preserve">library </w:t>
      </w:r>
      <w:r>
        <w:rPr>
          <w:rStyle w:val="NormalTok"/>
        </w:rPr>
        <w:t xml:space="preserve">(writexl) </w:t>
      </w:r>
      <w:r>
        <w:br/>
      </w:r>
      <w:r>
        <w:rPr>
          <w:rStyle w:val="FunctionTok"/>
        </w:rPr>
        <w:t xml:space="preserve">library </w:t>
      </w:r>
      <w:r>
        <w:rPr>
          <w:rStyle w:val="NormalTok"/>
        </w:rPr>
        <w:t xml:space="preserve">(tidyr) </w:t>
      </w:r>
      <w:r>
        <w:br/>
      </w:r>
      <w:r>
        <w:rPr>
          <w:rStyle w:val="FunctionTok"/>
        </w:rPr>
        <w:t xml:space="preserve">library </w:t>
      </w:r>
      <w:r>
        <w:rPr>
          <w:rStyle w:val="NormalTok"/>
        </w:rPr>
        <w:t xml:space="preserve">(dplyr) </w:t>
      </w:r>
      <w:r>
        <w:br/>
      </w:r>
      <w:r>
        <w:rPr>
          <w:rStyle w:val="FunctionTok"/>
        </w:rPr>
        <w:t xml:space="preserve">library </w:t>
      </w:r>
      <w:r>
        <w:rPr>
          <w:rStyle w:val="NormalTok"/>
        </w:rPr>
        <w:t xml:space="preserve">(stringr) </w:t>
      </w:r>
      <w:r>
        <w:br/>
      </w:r>
      <w:r>
        <w:rPr>
          <w:rStyle w:val="FunctionTok"/>
        </w:rPr>
        <w:t xml:space="preserve">library </w:t>
      </w:r>
      <w:r>
        <w:rPr>
          <w:rStyle w:val="NormalTok"/>
        </w:rPr>
        <w:t>(openxlsx)</w:t>
      </w:r>
    </w:p>
    <w:p w14:paraId="054F876E" w14:textId="77777777" w:rsidR="00107F32" w:rsidRPr="001F6E79" w:rsidRDefault="00000000">
      <w:pPr>
        <w:pStyle w:val="FirstParagraph"/>
        <w:rPr>
          <w:lang w:val="es-CO"/>
        </w:rPr>
      </w:pPr>
      <w:r w:rsidRPr="001F6E79">
        <w:rPr>
          <w:lang w:val="es-CO"/>
        </w:rPr>
        <w:t>• library(): Function to load packages already installed in the R session, enabling their functions.</w:t>
      </w:r>
    </w:p>
    <w:p w14:paraId="570B4A18" w14:textId="77777777" w:rsidR="00107F32" w:rsidRPr="001F6E79" w:rsidRDefault="00000000">
      <w:pPr>
        <w:pStyle w:val="Ttulo1"/>
        <w:rPr>
          <w:lang w:val="es-CO"/>
        </w:rPr>
      </w:pPr>
      <w:bookmarkStart w:id="3" w:name="especificación-y-lectura-de-datos"/>
      <w:bookmarkEnd w:id="0"/>
      <w:bookmarkEnd w:id="2"/>
      <w:r w:rsidRPr="001F6E79">
        <w:rPr>
          <w:lang w:val="es-CO"/>
        </w:rPr>
        <w:lastRenderedPageBreak/>
        <w:t>Specifying and Reading Data</w:t>
      </w:r>
    </w:p>
    <w:p w14:paraId="67267154" w14:textId="61DAF41C" w:rsidR="00107F32" w:rsidRPr="001F6E79" w:rsidRDefault="00000000">
      <w:pPr>
        <w:pStyle w:val="Ttulo2"/>
        <w:rPr>
          <w:lang w:val="es-CO"/>
        </w:rPr>
      </w:pPr>
      <w:bookmarkStart w:id="4" w:name="especificar-la-ruta-del-archivo"/>
      <w:r w:rsidRPr="001F6E79">
        <w:rPr>
          <w:lang w:val="es-CO"/>
        </w:rPr>
        <w:t>Specify</w:t>
      </w:r>
      <w:r w:rsidR="00EC591E">
        <w:rPr>
          <w:lang w:val="es-CO"/>
        </w:rPr>
        <w:t xml:space="preserve"> the</w:t>
      </w:r>
      <w:r w:rsidRPr="001F6E79">
        <w:rPr>
          <w:lang w:val="es-CO"/>
        </w:rPr>
        <w:t xml:space="preserve"> File Path</w:t>
      </w:r>
    </w:p>
    <w:p w14:paraId="6AAA5A2A" w14:textId="52E0CDC1" w:rsidR="00107F32" w:rsidRDefault="00000000">
      <w:pPr>
        <w:pStyle w:val="SourceCode"/>
      </w:pPr>
      <w:r>
        <w:rPr>
          <w:rStyle w:val="FunctionTok"/>
        </w:rPr>
        <w:t xml:space="preserve">file.choose </w:t>
      </w:r>
      <w:r>
        <w:rPr>
          <w:rStyle w:val="NormalTok"/>
        </w:rPr>
        <w:t>()</w:t>
      </w:r>
    </w:p>
    <w:p w14:paraId="2451E842" w14:textId="77777777" w:rsidR="00107F32" w:rsidRPr="001F6E79" w:rsidRDefault="00000000">
      <w:pPr>
        <w:pStyle w:val="FirstParagraph"/>
        <w:rPr>
          <w:lang w:val="es-CO"/>
        </w:rPr>
      </w:pPr>
      <w:r w:rsidRPr="001F6E79">
        <w:rPr>
          <w:lang w:val="es-CO"/>
        </w:rPr>
        <w:t>• file.choose(): Opens a dialog box to select the Excel file manually. (Note: This line is optional if the file path is already known.)</w:t>
      </w:r>
    </w:p>
    <w:p w14:paraId="7547EE23" w14:textId="77777777" w:rsidR="00107F32" w:rsidRPr="001F6E79" w:rsidRDefault="00000000">
      <w:pPr>
        <w:pStyle w:val="Ttulo2"/>
        <w:rPr>
          <w:lang w:val="es-CO"/>
        </w:rPr>
      </w:pPr>
      <w:bookmarkStart w:id="5" w:name="definir-la-ruta-del-archivo"/>
      <w:bookmarkEnd w:id="4"/>
      <w:r w:rsidRPr="001F6E79">
        <w:rPr>
          <w:lang w:val="es-CO"/>
        </w:rPr>
        <w:t>Define File Path</w:t>
      </w:r>
    </w:p>
    <w:p w14:paraId="63879D76" w14:textId="4F7EF1C5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NormalTok"/>
          <w:lang w:val="es-CO"/>
        </w:rPr>
        <w:t>excel_</w:t>
      </w:r>
      <w:r w:rsidR="00EC591E">
        <w:rPr>
          <w:rStyle w:val="NormalTok"/>
          <w:lang w:val="es-CO"/>
        </w:rPr>
        <w:t>path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StringTok"/>
          <w:lang w:val="es-CO"/>
        </w:rPr>
        <w:t xml:space="preserve">"C: </w:t>
      </w:r>
      <w:r w:rsidRPr="001F6E79">
        <w:rPr>
          <w:rStyle w:val="SpecialCharTok"/>
          <w:lang w:val="es-CO"/>
        </w:rPr>
        <w:t xml:space="preserve">\\ </w:t>
      </w:r>
      <w:r w:rsidRPr="001F6E79">
        <w:rPr>
          <w:rStyle w:val="StringTok"/>
          <w:lang w:val="es-CO"/>
        </w:rPr>
        <w:t xml:space="preserve">Users </w:t>
      </w:r>
      <w:r w:rsidRPr="001F6E79">
        <w:rPr>
          <w:rStyle w:val="SpecialCharTok"/>
          <w:lang w:val="es-CO"/>
        </w:rPr>
        <w:t xml:space="preserve">\\ </w:t>
      </w:r>
      <w:r w:rsidRPr="001F6E79">
        <w:rPr>
          <w:rStyle w:val="StringTok"/>
          <w:lang w:val="es-CO"/>
        </w:rPr>
        <w:t xml:space="preserve">danie </w:t>
      </w:r>
      <w:r w:rsidRPr="001F6E79">
        <w:rPr>
          <w:rStyle w:val="SpecialCharTok"/>
          <w:lang w:val="es-CO"/>
        </w:rPr>
        <w:t xml:space="preserve">\\ </w:t>
      </w:r>
      <w:r w:rsidRPr="001F6E79">
        <w:rPr>
          <w:rStyle w:val="StringTok"/>
          <w:lang w:val="es-CO"/>
        </w:rPr>
        <w:t xml:space="preserve">Downloads </w:t>
      </w:r>
      <w:r w:rsidRPr="001F6E79">
        <w:rPr>
          <w:rStyle w:val="SpecialCharTok"/>
          <w:lang w:val="es-CO"/>
        </w:rPr>
        <w:t xml:space="preserve">\\ </w:t>
      </w:r>
      <w:r w:rsidRPr="001F6E79">
        <w:rPr>
          <w:rStyle w:val="StringTok"/>
          <w:lang w:val="es-CO"/>
        </w:rPr>
        <w:t>PERFILES_TECNOLOGICOS_EMPRESAS..xlsx"</w:t>
      </w:r>
    </w:p>
    <w:p w14:paraId="64B0B5AB" w14:textId="77777777" w:rsidR="00107F32" w:rsidRPr="001F6E79" w:rsidRDefault="00000000">
      <w:pPr>
        <w:pStyle w:val="FirstParagraph"/>
        <w:rPr>
          <w:lang w:val="es-CO"/>
        </w:rPr>
      </w:pPr>
      <w:r w:rsidRPr="001F6E79">
        <w:rPr>
          <w:lang w:val="es-CO"/>
        </w:rPr>
        <w:t>excel_path: Variable that stores the path of the Excel file to be read.</w:t>
      </w:r>
    </w:p>
    <w:p w14:paraId="6A366059" w14:textId="77777777" w:rsidR="00107F32" w:rsidRPr="001F6E79" w:rsidRDefault="00000000">
      <w:pPr>
        <w:pStyle w:val="Ttulo2"/>
        <w:rPr>
          <w:lang w:val="es-CO"/>
        </w:rPr>
      </w:pPr>
      <w:bookmarkStart w:id="6" w:name="leer-los-datos-de-cada-hoja"/>
      <w:bookmarkEnd w:id="5"/>
      <w:r w:rsidRPr="001F6E79">
        <w:rPr>
          <w:lang w:val="es-CO"/>
        </w:rPr>
        <w:t>Read the data on each sheet</w:t>
      </w:r>
    </w:p>
    <w:p w14:paraId="431B2081" w14:textId="7777777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NormalTok"/>
          <w:lang w:val="es-CO"/>
        </w:rPr>
        <w:t xml:space="preserve">profiles1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read_excel </w:t>
      </w:r>
      <w:r w:rsidRPr="001F6E79">
        <w:rPr>
          <w:rStyle w:val="NormalTok"/>
          <w:lang w:val="es-CO"/>
        </w:rPr>
        <w:t xml:space="preserve">(excel_path, </w:t>
      </w:r>
      <w:r w:rsidRPr="001F6E79">
        <w:rPr>
          <w:rStyle w:val="AttributeTok"/>
          <w:lang w:val="es-CO"/>
        </w:rPr>
        <w:t>sheet =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StringTok"/>
          <w:lang w:val="es-CO"/>
        </w:rPr>
        <w:t xml:space="preserve">"Storage_Range_1" </w:t>
      </w:r>
      <w:r w:rsidRPr="001F6E79">
        <w:rPr>
          <w:rStyle w:val="NormalTok"/>
          <w:lang w:val="es-CO"/>
        </w:rPr>
        <w:t xml:space="preserve">)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profiles2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read_excel </w:t>
      </w:r>
      <w:r w:rsidRPr="001F6E79">
        <w:rPr>
          <w:rStyle w:val="NormalTok"/>
          <w:lang w:val="es-CO"/>
        </w:rPr>
        <w:t xml:space="preserve">(excel_path, </w:t>
      </w:r>
      <w:r w:rsidRPr="001F6E79">
        <w:rPr>
          <w:rStyle w:val="AttributeTok"/>
          <w:lang w:val="es-CO"/>
        </w:rPr>
        <w:t>sheet =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StringTok"/>
          <w:lang w:val="es-CO"/>
        </w:rPr>
        <w:t xml:space="preserve">"Storage_Range_2" </w:t>
      </w:r>
      <w:r w:rsidRPr="001F6E79">
        <w:rPr>
          <w:rStyle w:val="NormalTok"/>
          <w:lang w:val="es-CO"/>
        </w:rPr>
        <w:t xml:space="preserve">)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profiles3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read_excel </w:t>
      </w:r>
      <w:r w:rsidRPr="001F6E79">
        <w:rPr>
          <w:rStyle w:val="NormalTok"/>
          <w:lang w:val="es-CO"/>
        </w:rPr>
        <w:t xml:space="preserve">(excel_path, </w:t>
      </w:r>
      <w:r w:rsidRPr="001F6E79">
        <w:rPr>
          <w:rStyle w:val="AttributeTok"/>
          <w:lang w:val="es-CO"/>
        </w:rPr>
        <w:t>sheet =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StringTok"/>
          <w:lang w:val="es-CO"/>
        </w:rPr>
        <w:t xml:space="preserve">"Storage_Range_3" </w:t>
      </w:r>
      <w:r w:rsidRPr="001F6E79">
        <w:rPr>
          <w:rStyle w:val="NormalTok"/>
          <w:lang w:val="es-CO"/>
        </w:rPr>
        <w:t>)</w:t>
      </w:r>
    </w:p>
    <w:p w14:paraId="02BADD78" w14:textId="77777777" w:rsidR="00107F32" w:rsidRPr="001F6E79" w:rsidRDefault="00000000">
      <w:pPr>
        <w:pStyle w:val="FirstParagraph"/>
        <w:rPr>
          <w:lang w:val="es-CO"/>
        </w:rPr>
      </w:pPr>
      <w:r w:rsidRPr="001F6E79">
        <w:rPr>
          <w:lang w:val="es-CO"/>
        </w:rPr>
        <w:t>• read_excel(excel_path, sheet = “Sheet_Name”): Reads the data from the specified sheet in the Excel file and stores each sheet in a DataFrame (profiles1, profiles2, profiles3).</w:t>
      </w:r>
    </w:p>
    <w:p w14:paraId="55CEE796" w14:textId="77777777" w:rsidR="00107F32" w:rsidRPr="001F6E79" w:rsidRDefault="00000000">
      <w:pPr>
        <w:pStyle w:val="Ttulo1"/>
        <w:rPr>
          <w:lang w:val="es-CO"/>
        </w:rPr>
      </w:pPr>
      <w:bookmarkStart w:id="7" w:name="procesamiento-de-datos"/>
      <w:bookmarkEnd w:id="3"/>
      <w:bookmarkEnd w:id="6"/>
      <w:r w:rsidRPr="001F6E79">
        <w:rPr>
          <w:lang w:val="es-CO"/>
        </w:rPr>
        <w:t>Data Processing</w:t>
      </w:r>
    </w:p>
    <w:p w14:paraId="7D9738A9" w14:textId="77777777" w:rsidR="00107F32" w:rsidRPr="001F6E79" w:rsidRDefault="00000000">
      <w:pPr>
        <w:pStyle w:val="Ttulo2"/>
        <w:rPr>
          <w:lang w:val="es-CO"/>
        </w:rPr>
      </w:pPr>
      <w:bookmarkStart w:id="8" w:name="verificar-si-hay-na-o-inf-en-los-datos"/>
      <w:r w:rsidRPr="001F6E79">
        <w:rPr>
          <w:lang w:val="es-CO"/>
        </w:rPr>
        <w:t>Check for NA or Inf in the data</w:t>
      </w:r>
    </w:p>
    <w:p w14:paraId="2D65B411" w14:textId="5851200D" w:rsidR="00107F32" w:rsidRDefault="00EC591E">
      <w:pPr>
        <w:pStyle w:val="SourceCode"/>
      </w:pPr>
      <w:r>
        <w:rPr>
          <w:rStyle w:val="NormalTok"/>
        </w:rPr>
        <w:t>check</w:t>
      </w:r>
      <w:r w:rsidR="00000000">
        <w:rPr>
          <w:rStyle w:val="NormalTok"/>
        </w:rPr>
        <w:t xml:space="preserve">_valid_data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ControlFlowTok"/>
        </w:rPr>
        <w:t xml:space="preserve">function </w:t>
      </w:r>
      <w:r w:rsidR="00000000">
        <w:rPr>
          <w:rStyle w:val="NormalTok"/>
        </w:rPr>
        <w:t>(df) {</w:t>
      </w:r>
      <w:r w:rsidR="00000000">
        <w:br/>
      </w:r>
      <w:r w:rsidR="00000000">
        <w:rPr>
          <w:rStyle w:val="NormalTok"/>
        </w:rPr>
        <w:t xml:space="preserve">  </w:t>
      </w:r>
      <w:r w:rsidR="00000000">
        <w:rPr>
          <w:rStyle w:val="FunctionTok"/>
        </w:rPr>
        <w:t xml:space="preserve">return </w:t>
      </w:r>
      <w:r w:rsidR="00000000">
        <w:rPr>
          <w:rStyle w:val="NormalTok"/>
        </w:rPr>
        <w:t xml:space="preserve">( </w:t>
      </w:r>
      <w:r w:rsidR="00000000">
        <w:rPr>
          <w:rStyle w:val="SpecialCharTok"/>
        </w:rPr>
        <w:t xml:space="preserve">! </w:t>
      </w:r>
      <w:r w:rsidR="00000000">
        <w:rPr>
          <w:rStyle w:val="FunctionTok"/>
        </w:rPr>
        <w:t xml:space="preserve">any </w:t>
      </w:r>
      <w:r w:rsidR="00000000">
        <w:rPr>
          <w:rStyle w:val="NormalTok"/>
        </w:rPr>
        <w:t xml:space="preserve">( </w:t>
      </w:r>
      <w:r w:rsidR="00000000">
        <w:rPr>
          <w:rStyle w:val="FunctionTok"/>
        </w:rPr>
        <w:t xml:space="preserve">is.na </w:t>
      </w:r>
      <w:r w:rsidR="00000000">
        <w:rPr>
          <w:rStyle w:val="NormalTok"/>
        </w:rPr>
        <w:t xml:space="preserve">(df)) </w:t>
      </w:r>
      <w:r w:rsidR="00000000">
        <w:rPr>
          <w:rStyle w:val="SpecialCharTok"/>
        </w:rPr>
        <w:t>&amp;&amp;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 xml:space="preserve">all </w:t>
      </w:r>
      <w:r w:rsidR="00000000">
        <w:rPr>
          <w:rStyle w:val="NormalTok"/>
        </w:rPr>
        <w:t xml:space="preserve">( </w:t>
      </w:r>
      <w:r w:rsidR="00000000">
        <w:rPr>
          <w:rStyle w:val="FunctionTok"/>
        </w:rPr>
        <w:t xml:space="preserve">is.finite </w:t>
      </w:r>
      <w:r w:rsidR="00000000">
        <w:rPr>
          <w:rStyle w:val="NormalTok"/>
        </w:rPr>
        <w:t xml:space="preserve">(df))) </w:t>
      </w:r>
      <w:r w:rsidR="00000000">
        <w:br/>
      </w:r>
      <w:r w:rsidR="00000000">
        <w:rPr>
          <w:rStyle w:val="NormalTok"/>
        </w:rPr>
        <w:t>}</w:t>
      </w:r>
    </w:p>
    <w:p w14:paraId="31770558" w14:textId="4C2AB6C8" w:rsidR="001F6E79" w:rsidRDefault="00000000" w:rsidP="001F6E79">
      <w:pPr>
        <w:pStyle w:val="FirstParagraph"/>
        <w:numPr>
          <w:ilvl w:val="0"/>
          <w:numId w:val="4"/>
        </w:numPr>
        <w:rPr>
          <w:lang w:val="es-CO"/>
        </w:rPr>
      </w:pPr>
      <w:r w:rsidRPr="001F6E79">
        <w:rPr>
          <w:lang w:val="es-CO"/>
        </w:rPr>
        <w:t>check_valid_data: Function that checks if a DataFrame contains NA (missing) or Inf (infinite) values. Returns TRUE if all data is finite and there are no missing values, otherwise returns FALSE.</w:t>
      </w:r>
    </w:p>
    <w:p w14:paraId="1A66FD4E" w14:textId="77777777" w:rsidR="001F6E79" w:rsidRDefault="00000000" w:rsidP="001F6E79">
      <w:pPr>
        <w:pStyle w:val="FirstParagraph"/>
        <w:numPr>
          <w:ilvl w:val="1"/>
          <w:numId w:val="4"/>
        </w:numPr>
        <w:rPr>
          <w:lang w:val="es-CO"/>
        </w:rPr>
      </w:pPr>
      <w:r w:rsidRPr="001F6E79">
        <w:rPr>
          <w:lang w:val="es-CO"/>
        </w:rPr>
        <w:t>is.na(df): Checks for the presence of NA values.</w:t>
      </w:r>
    </w:p>
    <w:p w14:paraId="31B9AFA4" w14:textId="00D8DB70" w:rsidR="00107F32" w:rsidRPr="001F6E79" w:rsidRDefault="00000000" w:rsidP="001F6E79">
      <w:pPr>
        <w:pStyle w:val="FirstParagraph"/>
        <w:numPr>
          <w:ilvl w:val="1"/>
          <w:numId w:val="4"/>
        </w:numPr>
        <w:rPr>
          <w:lang w:val="es-CO"/>
        </w:rPr>
      </w:pPr>
      <w:r w:rsidRPr="001F6E79">
        <w:rPr>
          <w:lang w:val="es-CO"/>
        </w:rPr>
        <w:t>is.finite(df): Checks for the presence of infinite values.</w:t>
      </w:r>
    </w:p>
    <w:p w14:paraId="3B93FAA6" w14:textId="77777777" w:rsidR="00107F32" w:rsidRPr="001F6E79" w:rsidRDefault="00000000">
      <w:pPr>
        <w:pStyle w:val="Ttulo2"/>
        <w:rPr>
          <w:lang w:val="es-CO"/>
        </w:rPr>
      </w:pPr>
      <w:bookmarkStart w:id="9" w:name="X3c31a78e7f29d86e73b38b8090443b7c55ebeb8"/>
      <w:bookmarkEnd w:id="8"/>
      <w:r w:rsidRPr="001F6E79">
        <w:rPr>
          <w:lang w:val="es-CO"/>
        </w:rPr>
        <w:t>Normalize data by row (proportions)</w:t>
      </w:r>
    </w:p>
    <w:p w14:paraId="37038480" w14:textId="77777777" w:rsidR="00107F32" w:rsidRDefault="00000000">
      <w:pPr>
        <w:pStyle w:val="SourceCode"/>
      </w:pPr>
      <w:r>
        <w:rPr>
          <w:rStyle w:val="NormalTok"/>
        </w:rPr>
        <w:t xml:space="preserve">normaliz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 </w:t>
      </w:r>
      <w:r>
        <w:rPr>
          <w:rStyle w:val="NormalTok"/>
        </w:rPr>
        <w:t>(df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 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s.data.frame 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t 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pply </w:t>
      </w:r>
      <w:r>
        <w:rPr>
          <w:rStyle w:val="NormalTok"/>
        </w:rPr>
        <w:t xml:space="preserve">(df[, </w:t>
      </w:r>
      <w:r>
        <w:rPr>
          <w:rStyle w:val="SpecialCharTok"/>
        </w:rPr>
        <w:t xml:space="preserve">- </w:t>
      </w:r>
      <w:r>
        <w:rPr>
          <w:rStyle w:val="DecValTok"/>
        </w:rPr>
        <w:t xml:space="preserve">1 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 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 </w:t>
      </w:r>
      <w:r>
        <w:rPr>
          <w:rStyle w:val="NormalTok"/>
        </w:rPr>
        <w:t xml:space="preserve">(x) x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 </w:t>
      </w:r>
      <w:r>
        <w:rPr>
          <w:rStyle w:val="NormalTok"/>
        </w:rPr>
        <w:t xml:space="preserve">(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 </w:t>
      </w:r>
      <w:r>
        <w:rPr>
          <w:rStyle w:val="NormalTok"/>
        </w:rPr>
        <w:t xml:space="preserve">))))) </w:t>
      </w:r>
      <w:r>
        <w:br/>
      </w:r>
      <w:r>
        <w:rPr>
          <w:rStyle w:val="NormalTok"/>
        </w:rPr>
        <w:t>}</w:t>
      </w:r>
    </w:p>
    <w:p w14:paraId="23F6030B" w14:textId="77777777" w:rsidR="001F6E79" w:rsidRDefault="00000000" w:rsidP="001F6E79">
      <w:pPr>
        <w:pStyle w:val="FirstParagraph"/>
        <w:numPr>
          <w:ilvl w:val="0"/>
          <w:numId w:val="4"/>
        </w:numPr>
        <w:rPr>
          <w:lang w:val="es-CO"/>
        </w:rPr>
      </w:pPr>
      <w:r w:rsidRPr="001F6E79">
        <w:rPr>
          <w:lang w:val="es-CO"/>
        </w:rPr>
        <w:t>normalize_data: Function that normalizes the data in a DataFrame by row, dividing each value by the sum of the values in that row. The leftmost column (usually identifier) is not normalized.</w:t>
      </w:r>
    </w:p>
    <w:p w14:paraId="51671F4F" w14:textId="77777777" w:rsidR="001F6E79" w:rsidRDefault="00000000" w:rsidP="001F6E79">
      <w:pPr>
        <w:pStyle w:val="FirstParagraph"/>
        <w:numPr>
          <w:ilvl w:val="1"/>
          <w:numId w:val="4"/>
        </w:numPr>
        <w:rPr>
          <w:lang w:val="es-CO"/>
        </w:rPr>
      </w:pPr>
      <w:r w:rsidRPr="001F6E79">
        <w:rPr>
          <w:lang w:val="es-CO"/>
        </w:rPr>
        <w:lastRenderedPageBreak/>
        <w:t>apply(df[, -1], 1, function(x) x / sum(x, na.rm = TRUE)): Applies a function to each row of the DataFrame, excluding the first column.</w:t>
      </w:r>
    </w:p>
    <w:p w14:paraId="3D97E9E5" w14:textId="77777777" w:rsidR="001F6E79" w:rsidRDefault="00000000" w:rsidP="001F6E79">
      <w:pPr>
        <w:pStyle w:val="FirstParagraph"/>
        <w:numPr>
          <w:ilvl w:val="1"/>
          <w:numId w:val="4"/>
        </w:numPr>
        <w:rPr>
          <w:lang w:val="es-CO"/>
        </w:rPr>
      </w:pPr>
      <w:r w:rsidRPr="001F6E79">
        <w:rPr>
          <w:lang w:val="es-CO"/>
        </w:rPr>
        <w:t>t(): Transposes the resulting matrix to maintain the structure of the DataFrame.</w:t>
      </w:r>
    </w:p>
    <w:p w14:paraId="1CFF064F" w14:textId="5B789FD1" w:rsidR="00107F32" w:rsidRPr="001F6E79" w:rsidRDefault="00000000" w:rsidP="001F6E79">
      <w:pPr>
        <w:pStyle w:val="FirstParagraph"/>
        <w:numPr>
          <w:ilvl w:val="1"/>
          <w:numId w:val="4"/>
        </w:numPr>
        <w:rPr>
          <w:lang w:val="es-CO"/>
        </w:rPr>
      </w:pPr>
      <w:r w:rsidRPr="001F6E79">
        <w:rPr>
          <w:lang w:val="es-CO"/>
        </w:rPr>
        <w:t>as.data.frame(): Converts the transposed matrix back to a DataFrame.</w:t>
      </w:r>
    </w:p>
    <w:p w14:paraId="7EA1B613" w14:textId="77777777" w:rsidR="00107F32" w:rsidRPr="001F6E79" w:rsidRDefault="00000000">
      <w:pPr>
        <w:pStyle w:val="Ttulo2"/>
        <w:rPr>
          <w:lang w:val="es-CO"/>
        </w:rPr>
      </w:pPr>
      <w:bookmarkStart w:id="10" w:name="normalización-de-datos-en-cada-dataframe"/>
      <w:bookmarkEnd w:id="9"/>
      <w:r w:rsidRPr="001F6E79">
        <w:rPr>
          <w:lang w:val="es-CO"/>
        </w:rPr>
        <w:t>Data Normalization in Each DataFrame</w:t>
      </w:r>
    </w:p>
    <w:p w14:paraId="1CD2EBA5" w14:textId="7777777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NormalTok"/>
          <w:lang w:val="es-CO"/>
        </w:rPr>
        <w:t xml:space="preserve">profiles1_normalized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cbind </w:t>
      </w:r>
      <w:r w:rsidRPr="001F6E79">
        <w:rPr>
          <w:rStyle w:val="NormalTok"/>
          <w:lang w:val="es-CO"/>
        </w:rPr>
        <w:t xml:space="preserve">(profiles1[ </w:t>
      </w:r>
      <w:r w:rsidRPr="001F6E79">
        <w:rPr>
          <w:rStyle w:val="DecValTok"/>
          <w:lang w:val="es-CO"/>
        </w:rPr>
        <w:t xml:space="preserve">1 </w:t>
      </w:r>
      <w:r w:rsidRPr="001F6E79">
        <w:rPr>
          <w:rStyle w:val="NormalTok"/>
          <w:lang w:val="es-CO"/>
        </w:rPr>
        <w:t xml:space="preserve">], </w:t>
      </w:r>
      <w:r w:rsidRPr="001F6E79">
        <w:rPr>
          <w:rStyle w:val="FunctionTok"/>
          <w:lang w:val="es-CO"/>
        </w:rPr>
        <w:t xml:space="preserve">normalize_data </w:t>
      </w:r>
      <w:r w:rsidRPr="001F6E79">
        <w:rPr>
          <w:rStyle w:val="NormalTok"/>
          <w:lang w:val="es-CO"/>
        </w:rPr>
        <w:t xml:space="preserve">(profiles1))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profiles2_normalized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cbind </w:t>
      </w:r>
      <w:r w:rsidRPr="001F6E79">
        <w:rPr>
          <w:rStyle w:val="NormalTok"/>
          <w:lang w:val="es-CO"/>
        </w:rPr>
        <w:t xml:space="preserve">(profiles2[ </w:t>
      </w:r>
      <w:r w:rsidRPr="001F6E79">
        <w:rPr>
          <w:rStyle w:val="DecValTok"/>
          <w:lang w:val="es-CO"/>
        </w:rPr>
        <w:t xml:space="preserve">1 </w:t>
      </w:r>
      <w:r w:rsidRPr="001F6E79">
        <w:rPr>
          <w:rStyle w:val="NormalTok"/>
          <w:lang w:val="es-CO"/>
        </w:rPr>
        <w:t xml:space="preserve">], </w:t>
      </w:r>
      <w:r w:rsidRPr="001F6E79">
        <w:rPr>
          <w:rStyle w:val="FunctionTok"/>
          <w:lang w:val="es-CO"/>
        </w:rPr>
        <w:t xml:space="preserve">normalize_data </w:t>
      </w:r>
      <w:r w:rsidRPr="001F6E79">
        <w:rPr>
          <w:rStyle w:val="NormalTok"/>
          <w:lang w:val="es-CO"/>
        </w:rPr>
        <w:t xml:space="preserve">(profiles2))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profiles3_normalized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cbind </w:t>
      </w:r>
      <w:r w:rsidRPr="001F6E79">
        <w:rPr>
          <w:rStyle w:val="NormalTok"/>
          <w:lang w:val="es-CO"/>
        </w:rPr>
        <w:t xml:space="preserve">(profiles3[ </w:t>
      </w:r>
      <w:r w:rsidRPr="001F6E79">
        <w:rPr>
          <w:rStyle w:val="DecValTok"/>
          <w:lang w:val="es-CO"/>
        </w:rPr>
        <w:t xml:space="preserve">1 </w:t>
      </w:r>
      <w:r w:rsidRPr="001F6E79">
        <w:rPr>
          <w:rStyle w:val="NormalTok"/>
          <w:lang w:val="es-CO"/>
        </w:rPr>
        <w:t xml:space="preserve">], </w:t>
      </w:r>
      <w:r w:rsidRPr="001F6E79">
        <w:rPr>
          <w:rStyle w:val="FunctionTok"/>
          <w:lang w:val="es-CO"/>
        </w:rPr>
        <w:t xml:space="preserve">normalize_data </w:t>
      </w:r>
      <w:r w:rsidRPr="001F6E79">
        <w:rPr>
          <w:rStyle w:val="NormalTok"/>
          <w:lang w:val="es-CO"/>
        </w:rPr>
        <w:t>(profiles3))</w:t>
      </w:r>
    </w:p>
    <w:p w14:paraId="62A6CC6A" w14:textId="55C0D5DF" w:rsidR="00107F32" w:rsidRPr="001F6E79" w:rsidRDefault="00000000" w:rsidP="001F6E79">
      <w:pPr>
        <w:pStyle w:val="FirstParagraph"/>
        <w:numPr>
          <w:ilvl w:val="0"/>
          <w:numId w:val="4"/>
        </w:numPr>
        <w:rPr>
          <w:lang w:val="es-CO"/>
        </w:rPr>
      </w:pPr>
      <w:r w:rsidRPr="001F6E79">
        <w:rPr>
          <w:lang w:val="es-CO"/>
        </w:rPr>
        <w:t>cbind(profiles1[1], normalize_data(profiles1)): Combines the first column of the original DataFrame (presumably an ID column) with the normalized data to form a new normalized DataFrame.</w:t>
      </w:r>
    </w:p>
    <w:p w14:paraId="33FCF68B" w14:textId="77777777" w:rsidR="00107F32" w:rsidRPr="001F6E79" w:rsidRDefault="00000000">
      <w:pPr>
        <w:pStyle w:val="Ttulo1"/>
        <w:rPr>
          <w:lang w:val="es-CO"/>
        </w:rPr>
      </w:pPr>
      <w:bookmarkStart w:id="11" w:name="cálculo-de-distancias"/>
      <w:bookmarkEnd w:id="7"/>
      <w:bookmarkEnd w:id="10"/>
      <w:r w:rsidRPr="001F6E79">
        <w:rPr>
          <w:lang w:val="es-CO"/>
        </w:rPr>
        <w:t>Distance Calculation</w:t>
      </w:r>
    </w:p>
    <w:p w14:paraId="0A8B0BE4" w14:textId="77777777" w:rsidR="00107F32" w:rsidRPr="001F6E79" w:rsidRDefault="00000000">
      <w:pPr>
        <w:pStyle w:val="Ttulo2"/>
        <w:rPr>
          <w:lang w:val="es-CO"/>
        </w:rPr>
      </w:pPr>
      <w:bookmarkStart w:id="12" w:name="Xf749dc64fa6b6407fbd2e75c0e00a520f965375"/>
      <w:r w:rsidRPr="001F6E79">
        <w:rPr>
          <w:lang w:val="es-CO"/>
        </w:rPr>
        <w:t>Function to calculate Jaffe distance</w:t>
      </w:r>
    </w:p>
    <w:p w14:paraId="1353D1B1" w14:textId="77777777" w:rsidR="00107F32" w:rsidRDefault="00000000">
      <w:pPr>
        <w:pStyle w:val="SourceCode"/>
      </w:pPr>
      <w:r>
        <w:rPr>
          <w:rStyle w:val="NormalTok"/>
        </w:rPr>
        <w:t xml:space="preserve">jaffe_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 </w:t>
      </w:r>
      <w:r>
        <w:rPr>
          <w:rStyle w:val="NormalTok"/>
        </w:rPr>
        <w:t>(p1, p2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 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 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um </w:t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* </w:t>
      </w:r>
      <w:r>
        <w:rPr>
          <w:rStyle w:val="NormalTok"/>
        </w:rPr>
        <w:t xml:space="preserve">p2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 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um </w:t>
      </w:r>
      <w:r>
        <w:rPr>
          <w:rStyle w:val="NormalTok"/>
        </w:rPr>
        <w:t xml:space="preserve">( p1 </w:t>
      </w:r>
      <w:r>
        <w:rPr>
          <w:rStyle w:val="SpecialCharTok"/>
        </w:rPr>
        <w:t xml:space="preserve">^ </w:t>
      </w:r>
      <w:r>
        <w:rPr>
          <w:rStyle w:val="DecValTok"/>
        </w:rPr>
        <w:t xml:space="preserve">2 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 </w:t>
      </w:r>
      <w:r>
        <w:rPr>
          <w:rStyle w:val="NormalTok"/>
        </w:rPr>
        <w:t xml:space="preserve">(p2 </w:t>
      </w:r>
      <w:r>
        <w:rPr>
          <w:rStyle w:val="SpecialCharTok"/>
        </w:rPr>
        <w:t xml:space="preserve">^ </w:t>
      </w:r>
      <w:r>
        <w:rPr>
          <w:rStyle w:val="DecValTok"/>
        </w:rPr>
        <w:t xml:space="preserve">2 </w:t>
      </w:r>
      <w:r>
        <w:rPr>
          <w:rStyle w:val="NormalTok"/>
        </w:rPr>
        <w:t xml:space="preserve">)))) </w:t>
      </w:r>
      <w:r>
        <w:br/>
      </w:r>
      <w:r>
        <w:rPr>
          <w:rStyle w:val="NormalTok"/>
        </w:rPr>
        <w:t>}</w:t>
      </w:r>
    </w:p>
    <w:p w14:paraId="461B6594" w14:textId="77777777" w:rsidR="001F6E79" w:rsidRDefault="00000000" w:rsidP="001F6E79">
      <w:pPr>
        <w:pStyle w:val="FirstParagraph"/>
        <w:numPr>
          <w:ilvl w:val="0"/>
          <w:numId w:val="4"/>
        </w:numPr>
        <w:rPr>
          <w:lang w:val="es-CO"/>
        </w:rPr>
      </w:pPr>
      <w:r w:rsidRPr="001F6E79">
        <w:rPr>
          <w:lang w:val="es-CO"/>
        </w:rPr>
        <w:t>jaffe_distance: Function that calculates the technological distance between two profiles using the Jaffe distance. The formula used measures the dissimilarity between two normalized vectors.</w:t>
      </w:r>
    </w:p>
    <w:p w14:paraId="2DF2B83C" w14:textId="77777777" w:rsidR="001F6E79" w:rsidRDefault="00000000" w:rsidP="001F6E79">
      <w:pPr>
        <w:pStyle w:val="FirstParagraph"/>
        <w:numPr>
          <w:ilvl w:val="1"/>
          <w:numId w:val="4"/>
        </w:numPr>
        <w:rPr>
          <w:lang w:val="es-CO"/>
        </w:rPr>
      </w:pPr>
      <m:oMath>
        <m:r>
          <w:rPr>
            <w:rFonts w:ascii="Cambria Math" w:hAnsi="Cambria Math"/>
          </w:rPr>
          <m:t>su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  <w:lang w:val="es-CO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val="es-CO"/>
              </w:rPr>
              <m:t>*</m:t>
            </m:r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  <w:lang w:val="es-CO"/>
              </w:rPr>
              <m:t>2</m:t>
            </m:r>
          </m:e>
        </m:d>
      </m:oMath>
      <w:r w:rsidRPr="001F6E79">
        <w:rPr>
          <w:lang w:val="es-CO"/>
        </w:rPr>
        <w:t>: Inner product of the two vectors.</w:t>
      </w:r>
    </w:p>
    <w:p w14:paraId="11A03F0E" w14:textId="50A390B1" w:rsidR="00107F32" w:rsidRPr="001F6E79" w:rsidRDefault="00000000" w:rsidP="001F6E79">
      <w:pPr>
        <w:pStyle w:val="FirstParagraph"/>
        <w:numPr>
          <w:ilvl w:val="1"/>
          <w:numId w:val="4"/>
        </w:numPr>
        <w:rPr>
          <w:lang w:val="es-CO"/>
        </w:rPr>
      </w:pPr>
      <m:oMath>
        <m:r>
          <w:rPr>
            <w:rFonts w:ascii="Cambria Math" w:hAnsi="Cambria Math"/>
          </w:rPr>
          <m:t>sqr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um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p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s-CO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/>
                        <w:lang w:val="es-CO"/>
                      </w:rPr>
                      <m:t>2</m:t>
                    </m:r>
                  </m:sup>
                </m:sSup>
              </m:e>
            </m:d>
            <m:r>
              <m:rPr>
                <m:sty m:val="p"/>
              </m:rPr>
              <w:rPr>
                <w:rFonts w:ascii="Cambria Math" w:hAnsi="Cambria Math"/>
                <w:lang w:val="es-CO"/>
              </w:rPr>
              <m:t>*</m:t>
            </m:r>
            <m:r>
              <w:rPr>
                <w:rFonts w:ascii="Cambria Math" w:hAnsi="Cambria Math"/>
              </w:rPr>
              <m:t>sum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p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s-CO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val="es-CO"/>
                      </w:rPr>
                      <m:t>2</m:t>
                    </m:r>
                  </m:sup>
                </m:sSup>
              </m:e>
            </m:d>
          </m:e>
        </m:d>
      </m:oMath>
      <w:r w:rsidRPr="001F6E79">
        <w:rPr>
          <w:lang w:val="es-CO"/>
        </w:rPr>
        <w:t>: Product of the norms (lengths) of the vectors.</w:t>
      </w:r>
    </w:p>
    <w:p w14:paraId="4B9FC810" w14:textId="0D1E4EC3" w:rsidR="00107F32" w:rsidRPr="001F6E79" w:rsidRDefault="00EC591E">
      <w:pPr>
        <w:pStyle w:val="Textoindependiente"/>
        <w:rPr>
          <w:lang w:val="es-CO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val="es-CO"/>
            </w:rPr>
            <m:t>J</m:t>
          </m:r>
          <m:r>
            <m:rPr>
              <m:sty m:val="p"/>
            </m:rPr>
            <w:rPr>
              <w:rFonts w:ascii="Cambria Math" w:hAnsi="Cambria Math"/>
              <w:lang w:val="es-CO"/>
            </w:rPr>
            <m:t>affe</m:t>
          </m:r>
          <m:r>
            <m:rPr>
              <m:sty m:val="p"/>
            </m:rPr>
            <w:rPr>
              <w:rFonts w:ascii="Cambria Math" w:hAnsi="Cambria Math"/>
              <w:lang w:val="es-CO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lang w:val="es-CO"/>
            </w:rPr>
            <m:t>distance</m:t>
          </m:r>
          <m:r>
            <m:rPr>
              <m:sty m:val="p"/>
            </m:rPr>
            <w:rPr>
              <w:rFonts w:ascii="Cambria Math" w:hAnsi="Cambria Math"/>
              <w:lang w:val="es-CO"/>
            </w:rPr>
            <m:t>=</m:t>
          </m:r>
          <m:r>
            <w:rPr>
              <w:rFonts w:ascii="Cambria Math" w:hAnsi="Cambria Math"/>
              <w:lang w:val="es-CO"/>
            </w:rPr>
            <m:t>1</m:t>
          </m:r>
          <m:r>
            <m:rPr>
              <m:sty m:val="p"/>
            </m:rPr>
            <w:rPr>
              <w:rFonts w:ascii="Cambria Math" w:hAnsi="Cambria Math"/>
              <w:lang w:val="es-CO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s-CO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s-CO"/>
                        </w:rPr>
                        <m:t>⋅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s-CO"/>
                        </w:rPr>
                        <m:t>⋅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</m:rad>
            </m:den>
          </m:f>
        </m:oMath>
      </m:oMathPara>
    </w:p>
    <w:p w14:paraId="4BCAEEB2" w14:textId="355E003F" w:rsidR="00107F32" w:rsidRPr="001F6E79" w:rsidRDefault="00000000" w:rsidP="001F6E79">
      <w:pPr>
        <w:pStyle w:val="Ttulo2"/>
        <w:rPr>
          <w:lang w:val="es-CO"/>
        </w:rPr>
      </w:pPr>
      <w:r w:rsidRPr="001F6E79">
        <w:rPr>
          <w:lang w:val="es-CO"/>
        </w:rPr>
        <w:t>Function to calculate Euclidean distance</w:t>
      </w:r>
    </w:p>
    <w:p w14:paraId="4333F72F" w14:textId="77777777" w:rsidR="00107F32" w:rsidRDefault="00000000">
      <w:pPr>
        <w:pStyle w:val="SourceCode"/>
      </w:pPr>
      <w:r>
        <w:rPr>
          <w:rStyle w:val="NormalTok"/>
        </w:rPr>
        <w:t xml:space="preserve">euclidean_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 </w:t>
      </w:r>
      <w:r>
        <w:rPr>
          <w:rStyle w:val="NormalTok"/>
        </w:rPr>
        <w:t>(p1, p2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 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qrt 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um </w:t>
      </w:r>
      <w:r>
        <w:rPr>
          <w:rStyle w:val="NormalTok"/>
        </w:rPr>
        <w:t xml:space="preserve">((p1 </w:t>
      </w:r>
      <w:r>
        <w:rPr>
          <w:rStyle w:val="SpecialCharTok"/>
        </w:rPr>
        <w:t xml:space="preserve">- </w:t>
      </w:r>
      <w:r>
        <w:rPr>
          <w:rStyle w:val="NormalTok"/>
        </w:rPr>
        <w:t xml:space="preserve">p2) </w:t>
      </w:r>
      <w:r>
        <w:rPr>
          <w:rStyle w:val="SpecialCharTok"/>
        </w:rPr>
        <w:t xml:space="preserve">^ </w:t>
      </w:r>
      <w:r>
        <w:rPr>
          <w:rStyle w:val="DecValTok"/>
        </w:rPr>
        <w:t xml:space="preserve">2 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>}</w:t>
      </w:r>
    </w:p>
    <w:p w14:paraId="079785D8" w14:textId="77777777" w:rsidR="001F6E79" w:rsidRDefault="00000000" w:rsidP="001F6E79">
      <w:pPr>
        <w:pStyle w:val="FirstParagraph"/>
        <w:numPr>
          <w:ilvl w:val="0"/>
          <w:numId w:val="4"/>
        </w:numPr>
        <w:rPr>
          <w:lang w:val="es-CO"/>
        </w:rPr>
      </w:pPr>
      <w:r w:rsidRPr="001F6E79">
        <w:rPr>
          <w:lang w:val="es-CO"/>
        </w:rPr>
        <w:t>euclidean_distance: Function that calculates the Euclidean distance between two vectors. It measures the “straight distance” between two points in a multidimensional space.</w:t>
      </w:r>
    </w:p>
    <w:p w14:paraId="3B9E9BB8" w14:textId="582B137D" w:rsidR="00107F32" w:rsidRPr="001F6E79" w:rsidRDefault="00000000" w:rsidP="001F6E79">
      <w:pPr>
        <w:pStyle w:val="FirstParagraph"/>
        <w:numPr>
          <w:ilvl w:val="1"/>
          <w:numId w:val="4"/>
        </w:numPr>
        <w:rPr>
          <w:lang w:val="es-CO"/>
        </w:rPr>
      </w:pPr>
      <m:oMath>
        <m:r>
          <w:rPr>
            <w:rFonts w:ascii="Cambria Math" w:hAnsi="Cambria Math"/>
          </w:rPr>
          <w:lastRenderedPageBreak/>
          <m:t>sum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  <w:lang w:val="es-CO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s-CO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  <w:lang w:val="es-CO"/>
                      </w:rPr>
                      <m:t>2</m:t>
                    </m:r>
                  </m:e>
                </m:d>
              </m:e>
              <m:sup>
                <m:r>
                  <w:rPr>
                    <w:rFonts w:ascii="Cambria Math" w:hAnsi="Cambria Math"/>
                    <w:lang w:val="es-CO"/>
                  </w:rPr>
                  <m:t>2</m:t>
                </m:r>
              </m:sup>
            </m:sSup>
          </m:e>
        </m:d>
      </m:oMath>
      <w:r w:rsidRPr="001F6E79">
        <w:rPr>
          <w:lang w:val="es-CO"/>
        </w:rPr>
        <w:t>: Sum of the squares of the differences between the corresponding elements of the vectors.</w:t>
      </w:r>
    </w:p>
    <w:p w14:paraId="4EC8ACEC" w14:textId="77777777" w:rsidR="00107F32" w:rsidRDefault="00000000">
      <w:pPr>
        <w:pStyle w:val="Textoindependien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c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c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rad>
        </m:oMath>
      </m:oMathPara>
    </w:p>
    <w:p w14:paraId="039EB3BA" w14:textId="321D3136" w:rsidR="00107F32" w:rsidRPr="001F6E79" w:rsidRDefault="00000000" w:rsidP="001F6E79">
      <w:pPr>
        <w:pStyle w:val="Ttulo2"/>
        <w:rPr>
          <w:lang w:val="es-CO"/>
        </w:rPr>
      </w:pPr>
      <w:r w:rsidRPr="001F6E79">
        <w:rPr>
          <w:lang w:val="es-CO"/>
        </w:rPr>
        <w:t>Function to Calculate the Minimum Complement Distance</w:t>
      </w:r>
    </w:p>
    <w:p w14:paraId="7A619FD0" w14:textId="2152F9A6" w:rsidR="00107F32" w:rsidRPr="001F6E79" w:rsidRDefault="00EC591E">
      <w:pPr>
        <w:pStyle w:val="SourceCode"/>
        <w:rPr>
          <w:lang w:val="es-CO"/>
        </w:rPr>
      </w:pPr>
      <w:r w:rsidRPr="00EC591E">
        <w:rPr>
          <w:rStyle w:val="NormalTok"/>
          <w:lang w:val="es-CO"/>
        </w:rPr>
        <w:t>min_complement_distance</w:t>
      </w:r>
      <w:r w:rsidR="00000000" w:rsidRPr="001F6E79">
        <w:rPr>
          <w:rStyle w:val="NormalTok"/>
          <w:lang w:val="es-CO"/>
        </w:rPr>
        <w:t xml:space="preserve"> </w:t>
      </w:r>
      <w:r w:rsidR="00000000" w:rsidRPr="001F6E79">
        <w:rPr>
          <w:rStyle w:val="OtherTok"/>
          <w:lang w:val="es-CO"/>
        </w:rPr>
        <w:t>&lt;-</w:t>
      </w:r>
      <w:r w:rsidR="00000000" w:rsidRPr="001F6E79">
        <w:rPr>
          <w:rStyle w:val="NormalTok"/>
          <w:lang w:val="es-CO"/>
        </w:rPr>
        <w:t xml:space="preserve"> </w:t>
      </w:r>
      <w:r w:rsidR="00000000" w:rsidRPr="001F6E79">
        <w:rPr>
          <w:rStyle w:val="ControlFlowTok"/>
          <w:lang w:val="es-CO"/>
        </w:rPr>
        <w:t xml:space="preserve">function </w:t>
      </w:r>
      <w:r w:rsidR="00000000" w:rsidRPr="001F6E79">
        <w:rPr>
          <w:rStyle w:val="NormalTok"/>
          <w:lang w:val="es-CO"/>
        </w:rPr>
        <w:t xml:space="preserve">(p1, p2) { </w:t>
      </w:r>
      <w:r w:rsidR="00000000" w:rsidRPr="001F6E79">
        <w:rPr>
          <w:lang w:val="es-CO"/>
        </w:rPr>
        <w:br/>
      </w:r>
      <w:r w:rsidR="00000000" w:rsidRPr="001F6E79">
        <w:rPr>
          <w:rStyle w:val="NormalTok"/>
          <w:lang w:val="es-CO"/>
        </w:rPr>
        <w:t xml:space="preserve">pmin_sum </w:t>
      </w:r>
      <w:r w:rsidR="00000000" w:rsidRPr="001F6E79">
        <w:rPr>
          <w:rStyle w:val="OtherTok"/>
          <w:lang w:val="es-CO"/>
        </w:rPr>
        <w:t>&lt;-</w:t>
      </w:r>
      <w:r w:rsidR="00000000" w:rsidRPr="001F6E79">
        <w:rPr>
          <w:rStyle w:val="NormalTok"/>
          <w:lang w:val="es-CO"/>
        </w:rPr>
        <w:t xml:space="preserve"> </w:t>
      </w:r>
      <w:r w:rsidR="00000000" w:rsidRPr="001F6E79">
        <w:rPr>
          <w:rStyle w:val="FunctionTok"/>
          <w:lang w:val="es-CO"/>
        </w:rPr>
        <w:t xml:space="preserve">sum </w:t>
      </w:r>
      <w:r w:rsidR="00000000" w:rsidRPr="001F6E79">
        <w:rPr>
          <w:rStyle w:val="NormalTok"/>
          <w:lang w:val="es-CO"/>
        </w:rPr>
        <w:t xml:space="preserve">( </w:t>
      </w:r>
      <w:r w:rsidR="00000000" w:rsidRPr="001F6E79">
        <w:rPr>
          <w:rStyle w:val="FunctionTok"/>
          <w:lang w:val="es-CO"/>
        </w:rPr>
        <w:t xml:space="preserve">pmin </w:t>
      </w:r>
      <w:r w:rsidR="00000000" w:rsidRPr="001F6E79">
        <w:rPr>
          <w:rStyle w:val="NormalTok"/>
          <w:lang w:val="es-CO"/>
        </w:rPr>
        <w:t>(p1, p2))</w:t>
      </w:r>
      <w:r w:rsidR="00000000" w:rsidRPr="001F6E79">
        <w:rPr>
          <w:lang w:val="es-CO"/>
        </w:rPr>
        <w:br/>
      </w:r>
      <w:r w:rsidR="00000000" w:rsidRPr="001F6E79">
        <w:rPr>
          <w:rStyle w:val="NormalTok"/>
          <w:lang w:val="es-CO"/>
        </w:rPr>
        <w:t xml:space="preserve">  </w:t>
      </w:r>
      <w:r w:rsidR="00000000" w:rsidRPr="001F6E79">
        <w:rPr>
          <w:rStyle w:val="FunctionTok"/>
          <w:lang w:val="es-CO"/>
        </w:rPr>
        <w:t xml:space="preserve">return </w:t>
      </w:r>
      <w:r w:rsidR="00000000" w:rsidRPr="001F6E79">
        <w:rPr>
          <w:rStyle w:val="NormalTok"/>
          <w:lang w:val="es-CO"/>
        </w:rPr>
        <w:t xml:space="preserve">( </w:t>
      </w:r>
      <w:r w:rsidR="00000000" w:rsidRPr="001F6E79">
        <w:rPr>
          <w:rStyle w:val="DecValTok"/>
          <w:lang w:val="es-CO"/>
        </w:rPr>
        <w:t>1</w:t>
      </w:r>
      <w:r w:rsidR="00000000" w:rsidRPr="001F6E79">
        <w:rPr>
          <w:rStyle w:val="NormalTok"/>
          <w:lang w:val="es-CO"/>
        </w:rPr>
        <w:t xml:space="preserve"> </w:t>
      </w:r>
      <w:r w:rsidR="00000000" w:rsidRPr="001F6E79">
        <w:rPr>
          <w:rStyle w:val="SpecialCharTok"/>
          <w:lang w:val="es-CO"/>
        </w:rPr>
        <w:t xml:space="preserve">- </w:t>
      </w:r>
      <w:r w:rsidR="00000000" w:rsidRPr="001F6E79">
        <w:rPr>
          <w:rStyle w:val="NormalTok"/>
          <w:lang w:val="es-CO"/>
        </w:rPr>
        <w:t xml:space="preserve">sum_pmin) </w:t>
      </w:r>
      <w:r w:rsidR="00000000" w:rsidRPr="001F6E79">
        <w:rPr>
          <w:lang w:val="es-CO"/>
        </w:rPr>
        <w:br/>
      </w:r>
      <w:r w:rsidR="00000000" w:rsidRPr="001F6E79">
        <w:rPr>
          <w:rStyle w:val="NormalTok"/>
          <w:lang w:val="es-CO"/>
        </w:rPr>
        <w:t>}</w:t>
      </w:r>
    </w:p>
    <w:p w14:paraId="620EF70F" w14:textId="6E2B581F" w:rsidR="001F6E79" w:rsidRDefault="00000000" w:rsidP="001F6E79">
      <w:pPr>
        <w:pStyle w:val="FirstParagraph"/>
        <w:numPr>
          <w:ilvl w:val="0"/>
          <w:numId w:val="4"/>
        </w:numPr>
        <w:rPr>
          <w:lang w:val="es-CO"/>
        </w:rPr>
      </w:pPr>
      <w:r w:rsidRPr="001F6E79">
        <w:rPr>
          <w:lang w:val="es-CO"/>
        </w:rPr>
        <w:t>min_complement_distance: Function that calculates the minimum complement distance between two vectors, by measuring the amount of coincidence in the smallest elements of each vector.</w:t>
      </w:r>
    </w:p>
    <w:p w14:paraId="70C378E5" w14:textId="77777777" w:rsidR="001F6E79" w:rsidRDefault="00000000" w:rsidP="001F6E79">
      <w:pPr>
        <w:pStyle w:val="FirstParagraph"/>
        <w:numPr>
          <w:ilvl w:val="1"/>
          <w:numId w:val="4"/>
        </w:numPr>
        <w:rPr>
          <w:lang w:val="es-CO"/>
        </w:rPr>
      </w:pPr>
      <m:oMath>
        <m:r>
          <w:rPr>
            <w:rFonts w:ascii="Cambria Math" w:hAnsi="Cambria Math"/>
          </w:rPr>
          <m:t>pm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  <w:lang w:val="es-CO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val="es-CO"/>
              </w:rPr>
              <m:t>,</m:t>
            </m:r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  <w:lang w:val="es-CO"/>
              </w:rPr>
              <m:t>2</m:t>
            </m:r>
          </m:e>
        </m:d>
      </m:oMath>
      <w:r w:rsidRPr="001F6E79">
        <w:rPr>
          <w:lang w:val="es-CO"/>
        </w:rPr>
        <w:t>: Calculates the minimum between the corresponding elements of the two vectors.</w:t>
      </w:r>
    </w:p>
    <w:p w14:paraId="1A3AA155" w14:textId="77777777" w:rsidR="001F6E79" w:rsidRDefault="00000000" w:rsidP="001F6E79">
      <w:pPr>
        <w:pStyle w:val="FirstParagraph"/>
        <w:numPr>
          <w:ilvl w:val="1"/>
          <w:numId w:val="4"/>
        </w:numPr>
        <w:rPr>
          <w:lang w:val="es-CO"/>
        </w:rPr>
      </w:pPr>
      <m:oMath>
        <m:r>
          <w:rPr>
            <w:rFonts w:ascii="Cambria Math" w:hAnsi="Cambria Math"/>
          </w:rPr>
          <m:t>su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m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p</m:t>
                </m:r>
                <m:r>
                  <w:rPr>
                    <w:rFonts w:ascii="Cambria Math" w:hAnsi="Cambria Math"/>
                    <w:lang w:val="es-CO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s-CO"/>
                  </w:rPr>
                  <m:t>,</m:t>
                </m:r>
                <m:r>
                  <w:rPr>
                    <w:rFonts w:ascii="Cambria Math" w:hAnsi="Cambria Math"/>
                  </w:rPr>
                  <m:t>p</m:t>
                </m:r>
                <m:r>
                  <w:rPr>
                    <w:rFonts w:ascii="Cambria Math" w:hAnsi="Cambria Math"/>
                    <w:lang w:val="es-CO"/>
                  </w:rPr>
                  <m:t>2</m:t>
                </m:r>
              </m:e>
            </m:d>
          </m:e>
        </m:d>
      </m:oMath>
      <w:r w:rsidRPr="001F6E79">
        <w:rPr>
          <w:lang w:val="es-CO"/>
        </w:rPr>
        <w:t>: Add the minimum values.</w:t>
      </w:r>
    </w:p>
    <w:p w14:paraId="0E3CE614" w14:textId="789C2B6B" w:rsidR="00107F32" w:rsidRPr="001F6E79" w:rsidRDefault="00000000" w:rsidP="001F6E79">
      <w:pPr>
        <w:pStyle w:val="FirstParagraph"/>
        <w:numPr>
          <w:ilvl w:val="1"/>
          <w:numId w:val="4"/>
        </w:numPr>
        <w:rPr>
          <w:lang w:val="es-CO"/>
        </w:rPr>
      </w:pPr>
      <w:r w:rsidRPr="001F6E79">
        <w:rPr>
          <w:lang w:val="es-CO"/>
        </w:rPr>
        <w:t xml:space="preserve"> </w:t>
      </w:r>
      <m:oMath>
        <m:r>
          <w:rPr>
            <w:rFonts w:ascii="Cambria Math" w:hAnsi="Cambria Math"/>
            <w:lang w:val="es-CO"/>
          </w:rPr>
          <m:t>1</m:t>
        </m:r>
        <m:r>
          <m:rPr>
            <m:sty m:val="p"/>
          </m:rPr>
          <w:rPr>
            <w:rFonts w:ascii="Cambria Math" w:hAnsi="Cambria Math"/>
            <w:lang w:val="es-CO"/>
          </w:rPr>
          <m:t>-</m:t>
        </m:r>
        <m:r>
          <w:rPr>
            <w:rFonts w:ascii="Cambria Math" w:hAnsi="Cambria Math"/>
          </w:rPr>
          <m:t>su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min</m:t>
        </m:r>
      </m:oMath>
      <w:r w:rsidRPr="001F6E79">
        <w:rPr>
          <w:lang w:val="es-CO"/>
        </w:rPr>
        <w:t>: Subtract the sum from the minimum of the complement (distance).</w:t>
      </w:r>
    </w:p>
    <w:p w14:paraId="515335F3" w14:textId="77777777" w:rsidR="00107F32" w:rsidRDefault="00000000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jk</m:t>
                  </m:r>
                </m:sub>
              </m:sSub>
            </m:e>
          </m:d>
        </m:oMath>
      </m:oMathPara>
    </w:p>
    <w:p w14:paraId="00499D53" w14:textId="77777777" w:rsidR="00107F32" w:rsidRPr="001F6E79" w:rsidRDefault="00000000" w:rsidP="001F6E79">
      <w:pPr>
        <w:pStyle w:val="Ttulo2"/>
        <w:rPr>
          <w:lang w:val="es-CO"/>
        </w:rPr>
      </w:pPr>
      <w:r w:rsidRPr="001F6E79">
        <w:rPr>
          <w:lang w:val="es-CO"/>
        </w:rPr>
        <w:t># Calculation and Storage of Distances between Companies</w:t>
      </w:r>
    </w:p>
    <w:p w14:paraId="232517CD" w14:textId="77777777" w:rsidR="00107F32" w:rsidRPr="001F6E79" w:rsidRDefault="00000000">
      <w:pPr>
        <w:pStyle w:val="Ttulo2"/>
        <w:rPr>
          <w:lang w:val="es-CO"/>
        </w:rPr>
      </w:pPr>
      <w:bookmarkStart w:id="13" w:name="X4b7853b5d1fcb750954649ba716ed30528738da"/>
      <w:bookmarkEnd w:id="12"/>
      <w:r w:rsidRPr="001F6E79">
        <w:rPr>
          <w:lang w:val="es-CO"/>
        </w:rPr>
        <w:t>Function to calculate distances between two specific companies in a sheet</w:t>
      </w:r>
    </w:p>
    <w:p w14:paraId="610ED21D" w14:textId="0A20BBD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NormalTok"/>
          <w:lang w:val="es-CO"/>
        </w:rPr>
        <w:t xml:space="preserve">calculate_specific_distances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ControlFlowTok"/>
          <w:lang w:val="es-CO"/>
        </w:rPr>
        <w:t xml:space="preserve">function </w:t>
      </w:r>
      <w:r w:rsidRPr="001F6E79">
        <w:rPr>
          <w:rStyle w:val="NormalTok"/>
          <w:lang w:val="es-CO"/>
        </w:rPr>
        <w:t xml:space="preserve">(profiles, company1, company2) {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company_names </w:t>
      </w:r>
      <w:r w:rsidRPr="001F6E79">
        <w:rPr>
          <w:rStyle w:val="OtherTok"/>
          <w:lang w:val="es-CO"/>
        </w:rPr>
        <w:t xml:space="preserve">&lt;- </w:t>
      </w:r>
      <w:r w:rsidRPr="001F6E79">
        <w:rPr>
          <w:rStyle w:val="NormalTok"/>
          <w:lang w:val="es-CO"/>
        </w:rPr>
        <w:t xml:space="preserve">profiles </w:t>
      </w:r>
      <w:r w:rsidRPr="001F6E79">
        <w:rPr>
          <w:rStyle w:val="SpecialCharTok"/>
          <w:lang w:val="es-CO"/>
        </w:rPr>
        <w:t xml:space="preserve">$ </w:t>
      </w:r>
      <w:r w:rsidRPr="001F6E79">
        <w:rPr>
          <w:rStyle w:val="NormalTok"/>
          <w:lang w:val="es-CO"/>
        </w:rPr>
        <w:t xml:space="preserve">Company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row1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which </w:t>
      </w:r>
      <w:r w:rsidRPr="001F6E79">
        <w:rPr>
          <w:rStyle w:val="NormalTok"/>
          <w:lang w:val="es-CO"/>
        </w:rPr>
        <w:t xml:space="preserve">(company_names </w:t>
      </w:r>
      <w:r w:rsidRPr="001F6E79">
        <w:rPr>
          <w:rStyle w:val="SpecialCharTok"/>
          <w:lang w:val="es-CO"/>
        </w:rPr>
        <w:t xml:space="preserve">== </w:t>
      </w:r>
      <w:r w:rsidRPr="001F6E79">
        <w:rPr>
          <w:rStyle w:val="NormalTok"/>
          <w:lang w:val="es-CO"/>
        </w:rPr>
        <w:t xml:space="preserve">company1)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row2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which </w:t>
      </w:r>
      <w:r w:rsidRPr="001F6E79">
        <w:rPr>
          <w:rStyle w:val="NormalTok"/>
          <w:lang w:val="es-CO"/>
        </w:rPr>
        <w:t xml:space="preserve">(company_names </w:t>
      </w:r>
      <w:r w:rsidRPr="001F6E79">
        <w:rPr>
          <w:rStyle w:val="SpecialCharTok"/>
          <w:lang w:val="es-CO"/>
        </w:rPr>
        <w:t xml:space="preserve">== </w:t>
      </w:r>
      <w:r w:rsidRPr="001F6E79">
        <w:rPr>
          <w:rStyle w:val="NormalTok"/>
          <w:lang w:val="es-CO"/>
        </w:rPr>
        <w:t>company2)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 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  </w:t>
      </w:r>
      <w:r w:rsidRPr="001F6E79">
        <w:rPr>
          <w:rStyle w:val="ControlFlowTok"/>
          <w:lang w:val="es-CO"/>
        </w:rPr>
        <w:t xml:space="preserve">if </w:t>
      </w:r>
      <w:r w:rsidRPr="001F6E79">
        <w:rPr>
          <w:rStyle w:val="NormalTok"/>
          <w:lang w:val="es-CO"/>
        </w:rPr>
        <w:t xml:space="preserve">( </w:t>
      </w:r>
      <w:r w:rsidRPr="001F6E79">
        <w:rPr>
          <w:rStyle w:val="FunctionTok"/>
          <w:lang w:val="es-CO"/>
        </w:rPr>
        <w:t xml:space="preserve">length </w:t>
      </w:r>
      <w:r w:rsidRPr="001F6E79">
        <w:rPr>
          <w:rStyle w:val="NormalTok"/>
          <w:lang w:val="es-CO"/>
        </w:rPr>
        <w:t xml:space="preserve">(row1) </w:t>
      </w:r>
      <w:r w:rsidRPr="001F6E79">
        <w:rPr>
          <w:rStyle w:val="SpecialCharTok"/>
          <w:lang w:val="es-CO"/>
        </w:rPr>
        <w:t>==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DecValTok"/>
          <w:lang w:val="es-CO"/>
        </w:rPr>
        <w:t>0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SpecialCharTok"/>
          <w:lang w:val="es-CO"/>
        </w:rPr>
        <w:t>||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length </w:t>
      </w:r>
      <w:r w:rsidRPr="001F6E79">
        <w:rPr>
          <w:rStyle w:val="NormalTok"/>
          <w:lang w:val="es-CO"/>
        </w:rPr>
        <w:t xml:space="preserve">(row2) </w:t>
      </w:r>
      <w:r w:rsidRPr="001F6E79">
        <w:rPr>
          <w:rStyle w:val="SpecialCharTok"/>
          <w:lang w:val="es-CO"/>
        </w:rPr>
        <w:t>==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DecValTok"/>
          <w:lang w:val="es-CO"/>
        </w:rPr>
        <w:t xml:space="preserve">0 </w:t>
      </w:r>
      <w:r w:rsidRPr="001F6E79">
        <w:rPr>
          <w:rStyle w:val="NormalTok"/>
          <w:lang w:val="es-CO"/>
        </w:rPr>
        <w:t>) {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    </w:t>
      </w:r>
      <w:r w:rsidRPr="001F6E79">
        <w:rPr>
          <w:rStyle w:val="FunctionTok"/>
          <w:lang w:val="es-CO"/>
        </w:rPr>
        <w:t xml:space="preserve">stop </w:t>
      </w:r>
      <w:r w:rsidRPr="001F6E79">
        <w:rPr>
          <w:rStyle w:val="NormalTok"/>
          <w:lang w:val="es-CO"/>
        </w:rPr>
        <w:t xml:space="preserve">( </w:t>
      </w:r>
      <w:r w:rsidRPr="001F6E79">
        <w:rPr>
          <w:rStyle w:val="StringTok"/>
          <w:lang w:val="es-CO"/>
        </w:rPr>
        <w:t xml:space="preserve">"One or both companies are not in the data." </w:t>
      </w:r>
      <w:r w:rsidRPr="001F6E79">
        <w:rPr>
          <w:rStyle w:val="NormalTok"/>
          <w:lang w:val="es-CO"/>
        </w:rPr>
        <w:t xml:space="preserve">)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>}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 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p1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as.numeric </w:t>
      </w:r>
      <w:r w:rsidRPr="001F6E79">
        <w:rPr>
          <w:rStyle w:val="NormalTok"/>
          <w:lang w:val="es-CO"/>
        </w:rPr>
        <w:t xml:space="preserve">(profiles[row1, </w:t>
      </w:r>
      <w:r w:rsidRPr="001F6E79">
        <w:rPr>
          <w:rStyle w:val="SpecialCharTok"/>
          <w:lang w:val="es-CO"/>
        </w:rPr>
        <w:t xml:space="preserve">- </w:t>
      </w:r>
      <w:r w:rsidRPr="001F6E79">
        <w:rPr>
          <w:rStyle w:val="DecValTok"/>
          <w:lang w:val="es-CO"/>
        </w:rPr>
        <w:t xml:space="preserve">1 </w:t>
      </w:r>
      <w:r w:rsidRPr="001F6E79">
        <w:rPr>
          <w:rStyle w:val="NormalTok"/>
          <w:lang w:val="es-CO"/>
        </w:rPr>
        <w:t xml:space="preserve">])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p2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as.numeric </w:t>
      </w:r>
      <w:r w:rsidRPr="001F6E79">
        <w:rPr>
          <w:rStyle w:val="NormalTok"/>
          <w:lang w:val="es-CO"/>
        </w:rPr>
        <w:t xml:space="preserve">(profiles[row2, </w:t>
      </w:r>
      <w:r w:rsidRPr="001F6E79">
        <w:rPr>
          <w:rStyle w:val="SpecialCharTok"/>
          <w:lang w:val="es-CO"/>
        </w:rPr>
        <w:t xml:space="preserve">- </w:t>
      </w:r>
      <w:r w:rsidRPr="001F6E79">
        <w:rPr>
          <w:rStyle w:val="DecValTok"/>
          <w:lang w:val="es-CO"/>
        </w:rPr>
        <w:t xml:space="preserve">1 </w:t>
      </w:r>
      <w:r w:rsidRPr="001F6E79">
        <w:rPr>
          <w:rStyle w:val="NormalTok"/>
          <w:lang w:val="es-CO"/>
        </w:rPr>
        <w:t>])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 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dist_jaffe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jaffe_distance </w:t>
      </w:r>
      <w:r w:rsidRPr="001F6E79">
        <w:rPr>
          <w:rStyle w:val="NormalTok"/>
          <w:lang w:val="es-CO"/>
        </w:rPr>
        <w:t xml:space="preserve">(p1, p2) </w:t>
      </w:r>
      <w:r w:rsidRPr="001F6E79">
        <w:rPr>
          <w:lang w:val="es-CO"/>
        </w:rPr>
        <w:br/>
      </w:r>
      <w:r w:rsidR="00EC591E" w:rsidRPr="00EC591E">
        <w:rPr>
          <w:rStyle w:val="NormalTok"/>
          <w:lang w:val="es-CO"/>
        </w:rPr>
        <w:t>dist_euclidean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euclidean_distance </w:t>
      </w:r>
      <w:r w:rsidRPr="001F6E79">
        <w:rPr>
          <w:rStyle w:val="NormalTok"/>
          <w:lang w:val="es-CO"/>
        </w:rPr>
        <w:t xml:space="preserve">(p1, p2) </w:t>
      </w:r>
      <w:r w:rsidRPr="001F6E79">
        <w:rPr>
          <w:lang w:val="es-CO"/>
        </w:rPr>
        <w:br/>
      </w:r>
      <w:r w:rsidR="00EC591E" w:rsidRPr="00EC591E">
        <w:rPr>
          <w:rStyle w:val="NormalTok"/>
          <w:lang w:val="es-CO"/>
        </w:rPr>
        <w:t>dist_min_complement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="00B57FE3" w:rsidRPr="00B57FE3">
        <w:rPr>
          <w:rStyle w:val="FunctionTok"/>
          <w:lang w:val="es-CO"/>
        </w:rPr>
        <w:t>min_complement_distance</w:t>
      </w:r>
      <w:r w:rsidR="00B57FE3">
        <w:rPr>
          <w:rStyle w:val="FunctionTok"/>
          <w:lang w:val="es-CO"/>
        </w:rPr>
        <w:t xml:space="preserve"> </w:t>
      </w:r>
      <w:r w:rsidRPr="001F6E79">
        <w:rPr>
          <w:rStyle w:val="NormalTok"/>
          <w:lang w:val="es-CO"/>
        </w:rPr>
        <w:t>(p1, p2)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 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lastRenderedPageBreak/>
        <w:t xml:space="preserve">  </w:t>
      </w:r>
      <w:r w:rsidRPr="001F6E79">
        <w:rPr>
          <w:rStyle w:val="FunctionTok"/>
          <w:lang w:val="es-CO"/>
        </w:rPr>
        <w:t xml:space="preserve">return </w:t>
      </w:r>
      <w:r w:rsidRPr="001F6E79">
        <w:rPr>
          <w:rStyle w:val="NormalTok"/>
          <w:lang w:val="es-CO"/>
        </w:rPr>
        <w:t xml:space="preserve">( </w:t>
      </w:r>
      <w:r w:rsidRPr="001F6E79">
        <w:rPr>
          <w:rStyle w:val="FunctionTok"/>
          <w:lang w:val="es-CO"/>
        </w:rPr>
        <w:t xml:space="preserve">list </w:t>
      </w:r>
      <w:r w:rsidRPr="001F6E79">
        <w:rPr>
          <w:rStyle w:val="NormalTok"/>
          <w:lang w:val="es-CO"/>
        </w:rPr>
        <w:t xml:space="preserve">( </w:t>
      </w:r>
      <w:r w:rsidRPr="001F6E79">
        <w:rPr>
          <w:rStyle w:val="AttributeTok"/>
          <w:lang w:val="es-CO"/>
        </w:rPr>
        <w:t xml:space="preserve">jaffe = </w:t>
      </w:r>
      <w:bookmarkStart w:id="14" w:name="_Hlk181286196"/>
      <w:r w:rsidR="00B57FE3" w:rsidRPr="00B57FE3">
        <w:rPr>
          <w:rStyle w:val="AttributeTok"/>
          <w:color w:val="auto"/>
          <w:lang w:val="es-CO"/>
        </w:rPr>
        <w:t>dist_jaffe</w:t>
      </w:r>
      <w:bookmarkEnd w:id="14"/>
      <w:r w:rsidRPr="001F6E79">
        <w:rPr>
          <w:rStyle w:val="NormalTok"/>
          <w:lang w:val="es-CO"/>
        </w:rPr>
        <w:t xml:space="preserve">, </w:t>
      </w:r>
      <w:r w:rsidRPr="001F6E79">
        <w:rPr>
          <w:rStyle w:val="AttributeTok"/>
          <w:lang w:val="es-CO"/>
        </w:rPr>
        <w:t xml:space="preserve">euclidean = </w:t>
      </w:r>
      <w:r w:rsidR="00B57FE3" w:rsidRPr="00B57FE3">
        <w:rPr>
          <w:rStyle w:val="AttributeTok"/>
          <w:color w:val="auto"/>
          <w:lang w:val="es-CO"/>
        </w:rPr>
        <w:t>dist_euclidean</w:t>
      </w:r>
      <w:r w:rsidRPr="001F6E79">
        <w:rPr>
          <w:rStyle w:val="NormalTok"/>
          <w:lang w:val="es-CO"/>
        </w:rPr>
        <w:t xml:space="preserve">, </w:t>
      </w:r>
      <w:r w:rsidRPr="001F6E79">
        <w:rPr>
          <w:rStyle w:val="AttributeTok"/>
          <w:lang w:val="es-CO"/>
        </w:rPr>
        <w:t xml:space="preserve">min_complement = </w:t>
      </w:r>
      <w:r w:rsidR="00B57FE3" w:rsidRPr="00B57FE3">
        <w:rPr>
          <w:rStyle w:val="AttributeTok"/>
          <w:color w:val="auto"/>
          <w:lang w:val="es-CO"/>
        </w:rPr>
        <w:t>dist_min_complement</w:t>
      </w:r>
      <w:r w:rsidRPr="001F6E79">
        <w:rPr>
          <w:rStyle w:val="NormalTok"/>
          <w:lang w:val="es-CO"/>
        </w:rPr>
        <w:t xml:space="preserve">))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>}</w:t>
      </w:r>
    </w:p>
    <w:p w14:paraId="421E59F1" w14:textId="77777777" w:rsidR="00CB7199" w:rsidRDefault="00000000" w:rsidP="001F6E79">
      <w:pPr>
        <w:pStyle w:val="FirstParagraph"/>
        <w:numPr>
          <w:ilvl w:val="0"/>
          <w:numId w:val="4"/>
        </w:numPr>
        <w:rPr>
          <w:lang w:val="es-CO"/>
        </w:rPr>
      </w:pPr>
      <w:r w:rsidRPr="001F6E79">
        <w:rPr>
          <w:lang w:val="es-CO"/>
        </w:rPr>
        <w:t>calculate_specific_distances: Function that calculates the distances between two specific companies in a DataFrame of normalized profiles.</w:t>
      </w:r>
    </w:p>
    <w:p w14:paraId="3C3F81A7" w14:textId="77777777" w:rsidR="00CB7199" w:rsidRDefault="00000000" w:rsidP="00CB7199">
      <w:pPr>
        <w:pStyle w:val="FirstParagraph"/>
        <w:numPr>
          <w:ilvl w:val="1"/>
          <w:numId w:val="4"/>
        </w:numPr>
        <w:rPr>
          <w:lang w:val="es-CO"/>
        </w:rPr>
      </w:pPr>
      <w:r w:rsidRPr="001F6E79">
        <w:rPr>
          <w:lang w:val="es-CO"/>
        </w:rPr>
        <w:t>profiles: DataFrame with company profiles, including a column of identifiers and several columns of normalized data.</w:t>
      </w:r>
    </w:p>
    <w:p w14:paraId="60E08FE9" w14:textId="77777777" w:rsidR="00CB7199" w:rsidRDefault="00000000" w:rsidP="00CB7199">
      <w:pPr>
        <w:pStyle w:val="FirstParagraph"/>
        <w:numPr>
          <w:ilvl w:val="1"/>
          <w:numId w:val="4"/>
        </w:numPr>
        <w:rPr>
          <w:lang w:val="es-CO"/>
        </w:rPr>
      </w:pPr>
      <w:r w:rsidRPr="001F6E79">
        <w:rPr>
          <w:lang w:val="es-CO"/>
        </w:rPr>
        <w:t>company1 and company2: Names of the two companies to compare.</w:t>
      </w:r>
    </w:p>
    <w:p w14:paraId="62E3BB9C" w14:textId="77777777" w:rsidR="00CB7199" w:rsidRDefault="00000000" w:rsidP="00CB7199">
      <w:pPr>
        <w:pStyle w:val="FirstParagraph"/>
        <w:numPr>
          <w:ilvl w:val="1"/>
          <w:numId w:val="4"/>
        </w:numPr>
        <w:rPr>
          <w:lang w:val="es-CO"/>
        </w:rPr>
      </w:pPr>
      <w:r w:rsidRPr="001F6E79">
        <w:rPr>
          <w:lang w:val="es-CO"/>
        </w:rPr>
        <w:t>company_names: Extracts the company names column from the DataFrame.</w:t>
      </w:r>
    </w:p>
    <w:p w14:paraId="6BC82DAE" w14:textId="77777777" w:rsidR="00CB7199" w:rsidRDefault="00000000" w:rsidP="00CB7199">
      <w:pPr>
        <w:pStyle w:val="FirstParagraph"/>
        <w:numPr>
          <w:ilvl w:val="1"/>
          <w:numId w:val="4"/>
        </w:numPr>
        <w:rPr>
          <w:lang w:val="es-CO"/>
        </w:rPr>
      </w:pPr>
      <w:r w:rsidRPr="001F6E79">
        <w:rPr>
          <w:lang w:val="es-CO"/>
        </w:rPr>
        <w:t>row1 and row2: Find the rows corresponding to the two companies in the DataFrame.</w:t>
      </w:r>
    </w:p>
    <w:p w14:paraId="66B44FEF" w14:textId="77777777" w:rsidR="00CB7199" w:rsidRDefault="00000000" w:rsidP="00CB7199">
      <w:pPr>
        <w:pStyle w:val="FirstParagraph"/>
        <w:numPr>
          <w:ilvl w:val="1"/>
          <w:numId w:val="4"/>
        </w:numPr>
        <w:rPr>
          <w:lang w:val="es-CO"/>
        </w:rPr>
      </w:pPr>
      <w:r w:rsidRPr="001F6E79">
        <w:rPr>
          <w:lang w:val="es-CO"/>
        </w:rPr>
        <w:t>as.numeric(profiles[row1, -1]): Extracts and converts to numeric the data from the first company row (excluding the names column).</w:t>
      </w:r>
    </w:p>
    <w:p w14:paraId="79AC5CE0" w14:textId="74876DA7" w:rsidR="00CB7199" w:rsidRDefault="00F34B0F" w:rsidP="00CB7199">
      <w:pPr>
        <w:pStyle w:val="FirstParagraph"/>
        <w:numPr>
          <w:ilvl w:val="1"/>
          <w:numId w:val="4"/>
        </w:numPr>
        <w:rPr>
          <w:lang w:val="es-CO"/>
        </w:rPr>
      </w:pPr>
      <w:r w:rsidRPr="00F34B0F">
        <w:rPr>
          <w:lang w:val="es-CO"/>
        </w:rPr>
        <w:t>dist_jaffe</w:t>
      </w:r>
      <w:r w:rsidRPr="00F34B0F">
        <w:rPr>
          <w:lang w:val="es-CO"/>
        </w:rPr>
        <w:t xml:space="preserve"> </w:t>
      </w:r>
      <w:r w:rsidR="00000000" w:rsidRPr="001F6E79">
        <w:rPr>
          <w:lang w:val="es-CO"/>
        </w:rPr>
        <w:t xml:space="preserve">(p1, p2), </w:t>
      </w:r>
      <w:r w:rsidRPr="00F34B0F">
        <w:rPr>
          <w:lang w:val="es-CO"/>
        </w:rPr>
        <w:t>dist_euclidean</w:t>
      </w:r>
      <w:r w:rsidRPr="00F34B0F">
        <w:rPr>
          <w:lang w:val="es-CO"/>
        </w:rPr>
        <w:t xml:space="preserve"> </w:t>
      </w:r>
      <w:r w:rsidR="00000000" w:rsidRPr="001F6E79">
        <w:rPr>
          <w:lang w:val="es-CO"/>
        </w:rPr>
        <w:t xml:space="preserve">(p1, p2), </w:t>
      </w:r>
      <w:r w:rsidRPr="00F34B0F">
        <w:rPr>
          <w:lang w:val="es-CO"/>
        </w:rPr>
        <w:t>dist_min_complement</w:t>
      </w:r>
      <w:r w:rsidRPr="00F34B0F">
        <w:rPr>
          <w:lang w:val="es-CO"/>
        </w:rPr>
        <w:t xml:space="preserve"> </w:t>
      </w:r>
      <w:r w:rsidR="00000000" w:rsidRPr="001F6E79">
        <w:rPr>
          <w:lang w:val="es-CO"/>
        </w:rPr>
        <w:t>(p1, p2): Calculates the three distances between the profiles of the two companies.</w:t>
      </w:r>
    </w:p>
    <w:p w14:paraId="109F8512" w14:textId="39688468" w:rsidR="00107F32" w:rsidRPr="001F6E79" w:rsidRDefault="00000000" w:rsidP="00CB7199">
      <w:pPr>
        <w:pStyle w:val="FirstParagraph"/>
        <w:numPr>
          <w:ilvl w:val="1"/>
          <w:numId w:val="4"/>
        </w:numPr>
        <w:rPr>
          <w:lang w:val="es-CO"/>
        </w:rPr>
      </w:pPr>
      <w:r w:rsidRPr="001F6E79">
        <w:rPr>
          <w:lang w:val="es-CO"/>
        </w:rPr>
        <w:t>return(list(…)): Returns a list with the three calculated distances.</w:t>
      </w:r>
    </w:p>
    <w:p w14:paraId="52C0B18B" w14:textId="77777777" w:rsidR="00107F32" w:rsidRPr="001F6E79" w:rsidRDefault="00000000">
      <w:pPr>
        <w:pStyle w:val="Ttulo2"/>
        <w:rPr>
          <w:lang w:val="es-CO"/>
        </w:rPr>
      </w:pPr>
      <w:bookmarkStart w:id="15" w:name="Xa338ac2d7501aeb7938523b60270bdcd703251b"/>
      <w:bookmarkEnd w:id="13"/>
      <w:r w:rsidRPr="001F6E79">
        <w:rPr>
          <w:lang w:val="es-CO"/>
        </w:rPr>
        <w:t>Calculate Distances Between Two Companies for Each Profile</w:t>
      </w:r>
    </w:p>
    <w:p w14:paraId="45680F91" w14:textId="7777777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NormalTok"/>
          <w:lang w:val="es-CO"/>
        </w:rPr>
        <w:t xml:space="preserve">company1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StringTok"/>
          <w:lang w:val="es-CO"/>
        </w:rPr>
        <w:t xml:space="preserve">"STANFORD UNIVERSITY"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company2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StringTok"/>
          <w:lang w:val="es-CO"/>
        </w:rPr>
        <w:t xml:space="preserve">"THE JOHNS HOPKINS UNIVERSITY" </w:t>
      </w:r>
      <w:r w:rsidRPr="001F6E79">
        <w:rPr>
          <w:lang w:val="es-CO"/>
        </w:rPr>
        <w:br/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distances1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calculate_specific_distances </w:t>
      </w:r>
      <w:r w:rsidRPr="001F6E79">
        <w:rPr>
          <w:rStyle w:val="NormalTok"/>
          <w:lang w:val="es-CO"/>
        </w:rPr>
        <w:t xml:space="preserve">(profiles1_normalized, company1, company2)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distances2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calculate_specific_distances </w:t>
      </w:r>
      <w:r w:rsidRPr="001F6E79">
        <w:rPr>
          <w:rStyle w:val="NormalTok"/>
          <w:lang w:val="es-CO"/>
        </w:rPr>
        <w:t xml:space="preserve">(profiles2_normalized, company1, company2)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distances3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calculate_specific_distances </w:t>
      </w:r>
      <w:r w:rsidRPr="001F6E79">
        <w:rPr>
          <w:rStyle w:val="NormalTok"/>
          <w:lang w:val="es-CO"/>
        </w:rPr>
        <w:t>(profiles3_normalized, company1, company2)</w:t>
      </w:r>
    </w:p>
    <w:p w14:paraId="26D47CA5" w14:textId="77777777" w:rsidR="00CB7199" w:rsidRDefault="00000000" w:rsidP="00CB7199">
      <w:pPr>
        <w:pStyle w:val="FirstParagraph"/>
        <w:numPr>
          <w:ilvl w:val="0"/>
          <w:numId w:val="4"/>
        </w:numPr>
        <w:rPr>
          <w:lang w:val="es-CO"/>
        </w:rPr>
      </w:pPr>
      <w:r w:rsidRPr="001F6E79">
        <w:rPr>
          <w:lang w:val="es-CO"/>
        </w:rPr>
        <w:t>company1 and company2: Specifies the two companies for which distances will be calculated.</w:t>
      </w:r>
    </w:p>
    <w:p w14:paraId="442A00FF" w14:textId="40BE7FF0" w:rsidR="00107F32" w:rsidRPr="00CB7199" w:rsidRDefault="00000000" w:rsidP="00CB7199">
      <w:pPr>
        <w:pStyle w:val="FirstParagraph"/>
        <w:numPr>
          <w:ilvl w:val="0"/>
          <w:numId w:val="4"/>
        </w:numPr>
        <w:rPr>
          <w:lang w:val="es-CO"/>
        </w:rPr>
      </w:pPr>
      <w:r w:rsidRPr="00CB7199">
        <w:rPr>
          <w:lang w:val="es-CO"/>
        </w:rPr>
        <w:t>distances1, distances2, distances3: Stores the results of the distances calculated between companies for each of the normalized profiles (profiles1_normalized, profiles2_normalized, profiles3_normalized).</w:t>
      </w:r>
    </w:p>
    <w:p w14:paraId="1A750FE1" w14:textId="77777777" w:rsidR="00107F32" w:rsidRPr="001F6E79" w:rsidRDefault="00000000">
      <w:pPr>
        <w:pStyle w:val="Ttulo2"/>
        <w:rPr>
          <w:lang w:val="es-CO"/>
        </w:rPr>
      </w:pPr>
      <w:bookmarkStart w:id="16" w:name="mostrar-los-resultados"/>
      <w:bookmarkEnd w:id="15"/>
      <w:r w:rsidRPr="001F6E79">
        <w:rPr>
          <w:lang w:val="es-CO"/>
        </w:rPr>
        <w:t>Show Results</w:t>
      </w:r>
    </w:p>
    <w:p w14:paraId="17EEEB08" w14:textId="7777777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FunctionTok"/>
          <w:lang w:val="es-CO"/>
        </w:rPr>
        <w:t xml:space="preserve">print </w:t>
      </w:r>
      <w:r w:rsidRPr="001F6E79">
        <w:rPr>
          <w:rStyle w:val="NormalTok"/>
          <w:lang w:val="es-CO"/>
        </w:rPr>
        <w:t xml:space="preserve">( </w:t>
      </w:r>
      <w:r w:rsidRPr="001F6E79">
        <w:rPr>
          <w:rStyle w:val="FunctionTok"/>
          <w:lang w:val="es-CO"/>
        </w:rPr>
        <w:t xml:space="preserve">paste </w:t>
      </w:r>
      <w:r w:rsidRPr="001F6E79">
        <w:rPr>
          <w:rStyle w:val="NormalTok"/>
          <w:lang w:val="es-CO"/>
        </w:rPr>
        <w:t xml:space="preserve">( </w:t>
      </w:r>
      <w:r w:rsidRPr="001F6E79">
        <w:rPr>
          <w:rStyle w:val="StringTok"/>
          <w:lang w:val="es-CO"/>
        </w:rPr>
        <w:t xml:space="preserve">"Distances in storage_range_1:" </w:t>
      </w:r>
      <w:r w:rsidRPr="001F6E79">
        <w:rPr>
          <w:rStyle w:val="NormalTok"/>
          <w:lang w:val="es-CO"/>
        </w:rPr>
        <w:t>))</w:t>
      </w:r>
    </w:p>
    <w:p w14:paraId="43BB3F8A" w14:textId="7777777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VerbatimChar"/>
          <w:lang w:val="es-CO"/>
        </w:rPr>
        <w:t>## [1] "Distances in storage_range_1:"</w:t>
      </w:r>
    </w:p>
    <w:p w14:paraId="01815C5D" w14:textId="7777777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FunctionTok"/>
          <w:lang w:val="es-CO"/>
        </w:rPr>
        <w:t xml:space="preserve">print </w:t>
      </w:r>
      <w:r w:rsidRPr="001F6E79">
        <w:rPr>
          <w:rStyle w:val="NormalTok"/>
          <w:lang w:val="es-CO"/>
        </w:rPr>
        <w:t>(distances1)</w:t>
      </w:r>
    </w:p>
    <w:p w14:paraId="5AC11D59" w14:textId="7777777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VerbatimChar"/>
          <w:lang w:val="es-CO"/>
        </w:rPr>
        <w:lastRenderedPageBreak/>
        <w:t xml:space="preserve">## $jaffe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[1] 0.0400568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$euclidean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[1] 0.1590317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$minimum_complement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>## [1] 0.1954254</w:t>
      </w:r>
    </w:p>
    <w:p w14:paraId="3D8FB6B3" w14:textId="7777777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FunctionTok"/>
          <w:lang w:val="es-CO"/>
        </w:rPr>
        <w:t xml:space="preserve">print </w:t>
      </w:r>
      <w:r w:rsidRPr="001F6E79">
        <w:rPr>
          <w:rStyle w:val="NormalTok"/>
          <w:lang w:val="es-CO"/>
        </w:rPr>
        <w:t xml:space="preserve">( </w:t>
      </w:r>
      <w:r w:rsidRPr="001F6E79">
        <w:rPr>
          <w:rStyle w:val="FunctionTok"/>
          <w:lang w:val="es-CO"/>
        </w:rPr>
        <w:t xml:space="preserve">paste </w:t>
      </w:r>
      <w:r w:rsidRPr="001F6E79">
        <w:rPr>
          <w:rStyle w:val="NormalTok"/>
          <w:lang w:val="es-CO"/>
        </w:rPr>
        <w:t xml:space="preserve">( </w:t>
      </w:r>
      <w:r w:rsidRPr="001F6E79">
        <w:rPr>
          <w:rStyle w:val="StringTok"/>
          <w:lang w:val="es-CO"/>
        </w:rPr>
        <w:t xml:space="preserve">"Distances in storage_range_2:" </w:t>
      </w:r>
      <w:r w:rsidRPr="001F6E79">
        <w:rPr>
          <w:rStyle w:val="NormalTok"/>
          <w:lang w:val="es-CO"/>
        </w:rPr>
        <w:t>))</w:t>
      </w:r>
    </w:p>
    <w:p w14:paraId="4D60CE63" w14:textId="7777777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VerbatimChar"/>
          <w:lang w:val="es-CO"/>
        </w:rPr>
        <w:t>## [1] "Distances in storage_range_2:"</w:t>
      </w:r>
    </w:p>
    <w:p w14:paraId="15DA923F" w14:textId="7777777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FunctionTok"/>
          <w:lang w:val="es-CO"/>
        </w:rPr>
        <w:t xml:space="preserve">print </w:t>
      </w:r>
      <w:r w:rsidRPr="001F6E79">
        <w:rPr>
          <w:rStyle w:val="NormalTok"/>
          <w:lang w:val="es-CO"/>
        </w:rPr>
        <w:t>(distances2)</w:t>
      </w:r>
    </w:p>
    <w:p w14:paraId="7D292C09" w14:textId="7777777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VerbatimChar"/>
          <w:lang w:val="es-CO"/>
        </w:rPr>
        <w:t xml:space="preserve">## $jaffe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[1] 0.05352602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$euclidean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[1] 0.1771004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$minimum_complement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>## [1] 0.2092214</w:t>
      </w:r>
    </w:p>
    <w:p w14:paraId="2F8B5B78" w14:textId="7777777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FunctionTok"/>
          <w:lang w:val="es-CO"/>
        </w:rPr>
        <w:t xml:space="preserve">print </w:t>
      </w:r>
      <w:r w:rsidRPr="001F6E79">
        <w:rPr>
          <w:rStyle w:val="NormalTok"/>
          <w:lang w:val="es-CO"/>
        </w:rPr>
        <w:t xml:space="preserve">( </w:t>
      </w:r>
      <w:r w:rsidRPr="001F6E79">
        <w:rPr>
          <w:rStyle w:val="FunctionTok"/>
          <w:lang w:val="es-CO"/>
        </w:rPr>
        <w:t xml:space="preserve">paste </w:t>
      </w:r>
      <w:r w:rsidRPr="001F6E79">
        <w:rPr>
          <w:rStyle w:val="NormalTok"/>
          <w:lang w:val="es-CO"/>
        </w:rPr>
        <w:t xml:space="preserve">( </w:t>
      </w:r>
      <w:r w:rsidRPr="001F6E79">
        <w:rPr>
          <w:rStyle w:val="StringTok"/>
          <w:lang w:val="es-CO"/>
        </w:rPr>
        <w:t xml:space="preserve">"Distances in storage_range_3:" </w:t>
      </w:r>
      <w:r w:rsidRPr="001F6E79">
        <w:rPr>
          <w:rStyle w:val="NormalTok"/>
          <w:lang w:val="es-CO"/>
        </w:rPr>
        <w:t>))</w:t>
      </w:r>
    </w:p>
    <w:p w14:paraId="1040CA5C" w14:textId="7777777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VerbatimChar"/>
          <w:lang w:val="es-CO"/>
        </w:rPr>
        <w:t>## [1] "Storage distances_range_3:"</w:t>
      </w:r>
    </w:p>
    <w:p w14:paraId="209FF501" w14:textId="7777777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FunctionTok"/>
          <w:lang w:val="es-CO"/>
        </w:rPr>
        <w:t xml:space="preserve">print </w:t>
      </w:r>
      <w:r w:rsidRPr="001F6E79">
        <w:rPr>
          <w:rStyle w:val="NormalTok"/>
          <w:lang w:val="es-CO"/>
        </w:rPr>
        <w:t>(distances3)</w:t>
      </w:r>
    </w:p>
    <w:p w14:paraId="3386E914" w14:textId="77777777" w:rsidR="00107F32" w:rsidRPr="001F6E79" w:rsidRDefault="00000000">
      <w:pPr>
        <w:pStyle w:val="SourceCode"/>
        <w:rPr>
          <w:lang w:val="es-CO"/>
        </w:rPr>
      </w:pPr>
      <w:r w:rsidRPr="001F6E79">
        <w:rPr>
          <w:rStyle w:val="VerbatimChar"/>
          <w:lang w:val="es-CO"/>
        </w:rPr>
        <w:t xml:space="preserve">## $jaffe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[1] 0.0513613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$euclidean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[1] 0.1716264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 xml:space="preserve">## $minimum_complement </w:t>
      </w:r>
      <w:r w:rsidRPr="001F6E79">
        <w:rPr>
          <w:lang w:val="es-CO"/>
        </w:rPr>
        <w:br/>
      </w:r>
      <w:r w:rsidRPr="001F6E79">
        <w:rPr>
          <w:rStyle w:val="VerbatimChar"/>
          <w:lang w:val="es-CO"/>
        </w:rPr>
        <w:t>## [1] 0.205541</w:t>
      </w:r>
    </w:p>
    <w:p w14:paraId="59A86334" w14:textId="77777777" w:rsidR="00107F32" w:rsidRPr="001F6E79" w:rsidRDefault="00000000">
      <w:pPr>
        <w:pStyle w:val="FirstParagraph"/>
        <w:rPr>
          <w:lang w:val="es-CO"/>
        </w:rPr>
      </w:pPr>
      <w:r w:rsidRPr="001F6E79">
        <w:rPr>
          <w:lang w:val="es-CO"/>
        </w:rPr>
        <w:t>• print(): Displays the calculated distances for each profile on the console. Use paste() to create descriptive messages that accompany the results.</w:t>
      </w:r>
    </w:p>
    <w:p w14:paraId="2BF2B1E9" w14:textId="512764AB" w:rsidR="00107F32" w:rsidRPr="001F6E79" w:rsidRDefault="00000000">
      <w:pPr>
        <w:pStyle w:val="Ttulo2"/>
        <w:rPr>
          <w:lang w:val="es-CO"/>
        </w:rPr>
      </w:pPr>
      <w:bookmarkStart w:id="17" w:name="guardar-los-resultados-en-archivos-excel"/>
      <w:bookmarkEnd w:id="16"/>
      <w:r w:rsidRPr="001F6E79">
        <w:rPr>
          <w:lang w:val="es-CO"/>
        </w:rPr>
        <w:t>Sav</w:t>
      </w:r>
      <w:r w:rsidR="00F34B0F">
        <w:rPr>
          <w:lang w:val="es-CO"/>
        </w:rPr>
        <w:t>e the</w:t>
      </w:r>
      <w:r w:rsidRPr="001F6E79">
        <w:rPr>
          <w:lang w:val="es-CO"/>
        </w:rPr>
        <w:t xml:space="preserve"> Results in Excel Files</w:t>
      </w:r>
    </w:p>
    <w:p w14:paraId="288E29B6" w14:textId="7CFF6131" w:rsidR="00CB7199" w:rsidRDefault="00000000">
      <w:pPr>
        <w:pStyle w:val="SourceCode"/>
        <w:rPr>
          <w:rStyle w:val="FunctionTok"/>
          <w:lang w:val="es-CO"/>
        </w:rPr>
      </w:pPr>
      <w:r w:rsidRPr="001F6E79">
        <w:rPr>
          <w:rStyle w:val="NormalTok"/>
          <w:lang w:val="es-CO"/>
        </w:rPr>
        <w:t xml:space="preserve">results </w:t>
      </w:r>
      <w:r w:rsidRPr="001F6E79">
        <w:rPr>
          <w:rStyle w:val="OtherTok"/>
          <w:lang w:val="es-CO"/>
        </w:rPr>
        <w:t>&lt;-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data.frame </w:t>
      </w:r>
      <w:r w:rsidRPr="001F6E79">
        <w:rPr>
          <w:rStyle w:val="NormalTok"/>
          <w:lang w:val="es-CO"/>
        </w:rPr>
        <w:t>(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  </w:t>
      </w:r>
      <w:r w:rsidRPr="001F6E79">
        <w:rPr>
          <w:rStyle w:val="AttributeTok"/>
          <w:lang w:val="es-CO"/>
        </w:rPr>
        <w:t>Profile =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c </w:t>
      </w:r>
      <w:r w:rsidRPr="001F6E79">
        <w:rPr>
          <w:rStyle w:val="NormalTok"/>
          <w:lang w:val="es-CO"/>
        </w:rPr>
        <w:t xml:space="preserve">( </w:t>
      </w:r>
      <w:r w:rsidRPr="001F6E79">
        <w:rPr>
          <w:rStyle w:val="StringTok"/>
          <w:lang w:val="es-CO"/>
        </w:rPr>
        <w:t xml:space="preserve">"storage_range_1" </w:t>
      </w:r>
      <w:r w:rsidRPr="001F6E79">
        <w:rPr>
          <w:rStyle w:val="NormalTok"/>
          <w:lang w:val="es-CO"/>
        </w:rPr>
        <w:t xml:space="preserve">, </w:t>
      </w:r>
      <w:r w:rsidRPr="001F6E79">
        <w:rPr>
          <w:rStyle w:val="StringTok"/>
          <w:lang w:val="es-CO"/>
        </w:rPr>
        <w:t xml:space="preserve">"storage_range_2" </w:t>
      </w:r>
      <w:r w:rsidRPr="001F6E79">
        <w:rPr>
          <w:rStyle w:val="NormalTok"/>
          <w:lang w:val="es-CO"/>
        </w:rPr>
        <w:t xml:space="preserve">, </w:t>
      </w:r>
      <w:r w:rsidRPr="001F6E79">
        <w:rPr>
          <w:rStyle w:val="StringTok"/>
          <w:lang w:val="es-CO"/>
        </w:rPr>
        <w:t xml:space="preserve">"storage_range_3" </w:t>
      </w:r>
      <w:r w:rsidRPr="001F6E79">
        <w:rPr>
          <w:rStyle w:val="NormalTok"/>
          <w:lang w:val="es-CO"/>
        </w:rPr>
        <w:t>),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  </w:t>
      </w:r>
      <w:r w:rsidRPr="001F6E79">
        <w:rPr>
          <w:rStyle w:val="AttributeTok"/>
          <w:lang w:val="es-CO"/>
        </w:rPr>
        <w:t>Jaffe =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c </w:t>
      </w:r>
      <w:r w:rsidRPr="001F6E79">
        <w:rPr>
          <w:rStyle w:val="NormalTok"/>
          <w:lang w:val="es-CO"/>
        </w:rPr>
        <w:t xml:space="preserve">(distances1 </w:t>
      </w:r>
      <w:r w:rsidRPr="001F6E79">
        <w:rPr>
          <w:rStyle w:val="SpecialCharTok"/>
          <w:lang w:val="es-CO"/>
        </w:rPr>
        <w:t xml:space="preserve">$ </w:t>
      </w:r>
      <w:r w:rsidRPr="001F6E79">
        <w:rPr>
          <w:rStyle w:val="NormalTok"/>
          <w:lang w:val="es-CO"/>
        </w:rPr>
        <w:t xml:space="preserve">jaffe, distances2 </w:t>
      </w:r>
      <w:r w:rsidRPr="001F6E79">
        <w:rPr>
          <w:rStyle w:val="SpecialCharTok"/>
          <w:lang w:val="es-CO"/>
        </w:rPr>
        <w:t xml:space="preserve">$ </w:t>
      </w:r>
      <w:r w:rsidRPr="001F6E79">
        <w:rPr>
          <w:rStyle w:val="NormalTok"/>
          <w:lang w:val="es-CO"/>
        </w:rPr>
        <w:t xml:space="preserve">jaffe, distances3 </w:t>
      </w:r>
      <w:r w:rsidRPr="001F6E79">
        <w:rPr>
          <w:rStyle w:val="SpecialCharTok"/>
          <w:lang w:val="es-CO"/>
        </w:rPr>
        <w:t xml:space="preserve">$ </w:t>
      </w:r>
      <w:r w:rsidRPr="001F6E79">
        <w:rPr>
          <w:rStyle w:val="NormalTok"/>
          <w:lang w:val="es-CO"/>
        </w:rPr>
        <w:t>jaffe),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  </w:t>
      </w:r>
      <w:r w:rsidRPr="001F6E79">
        <w:rPr>
          <w:rStyle w:val="AttributeTok"/>
          <w:lang w:val="es-CO"/>
        </w:rPr>
        <w:t>Euclidean =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c </w:t>
      </w:r>
      <w:r w:rsidRPr="001F6E79">
        <w:rPr>
          <w:rStyle w:val="NormalTok"/>
          <w:lang w:val="es-CO"/>
        </w:rPr>
        <w:t xml:space="preserve">(distances1 </w:t>
      </w:r>
      <w:r w:rsidRPr="001F6E79">
        <w:rPr>
          <w:rStyle w:val="SpecialCharTok"/>
          <w:lang w:val="es-CO"/>
        </w:rPr>
        <w:t xml:space="preserve">$ </w:t>
      </w:r>
      <w:r w:rsidRPr="001F6E79">
        <w:rPr>
          <w:rStyle w:val="NormalTok"/>
          <w:lang w:val="es-CO"/>
        </w:rPr>
        <w:t xml:space="preserve">euclidean, distances2 </w:t>
      </w:r>
      <w:r w:rsidRPr="001F6E79">
        <w:rPr>
          <w:rStyle w:val="SpecialCharTok"/>
          <w:lang w:val="es-CO"/>
        </w:rPr>
        <w:t xml:space="preserve">$ </w:t>
      </w:r>
      <w:r w:rsidRPr="001F6E79">
        <w:rPr>
          <w:rStyle w:val="NormalTok"/>
          <w:lang w:val="es-CO"/>
        </w:rPr>
        <w:t xml:space="preserve">euclidean, distances3 </w:t>
      </w:r>
      <w:r w:rsidRPr="001F6E79">
        <w:rPr>
          <w:rStyle w:val="SpecialCharTok"/>
          <w:lang w:val="es-CO"/>
        </w:rPr>
        <w:t xml:space="preserve">$ </w:t>
      </w:r>
      <w:r w:rsidRPr="001F6E79">
        <w:rPr>
          <w:rStyle w:val="NormalTok"/>
          <w:lang w:val="es-CO"/>
        </w:rPr>
        <w:t>euclidean),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  </w:t>
      </w:r>
      <w:r w:rsidRPr="001F6E79">
        <w:rPr>
          <w:rStyle w:val="AttributeTok"/>
          <w:lang w:val="es-CO"/>
        </w:rPr>
        <w:t>Min_Complement =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FunctionTok"/>
          <w:lang w:val="es-CO"/>
        </w:rPr>
        <w:t xml:space="preserve">c </w:t>
      </w:r>
      <w:r w:rsidRPr="001F6E79">
        <w:rPr>
          <w:rStyle w:val="NormalTok"/>
          <w:lang w:val="es-CO"/>
        </w:rPr>
        <w:t xml:space="preserve">(distances1 </w:t>
      </w:r>
      <w:r w:rsidRPr="001F6E79">
        <w:rPr>
          <w:rStyle w:val="SpecialCharTok"/>
          <w:lang w:val="es-CO"/>
        </w:rPr>
        <w:t xml:space="preserve">$ </w:t>
      </w:r>
      <w:r w:rsidRPr="001F6E79">
        <w:rPr>
          <w:rStyle w:val="NormalTok"/>
          <w:lang w:val="es-CO"/>
        </w:rPr>
        <w:t xml:space="preserve">min_complement, distances2 </w:t>
      </w:r>
      <w:r w:rsidRPr="001F6E79">
        <w:rPr>
          <w:rStyle w:val="SpecialCharTok"/>
          <w:lang w:val="es-CO"/>
        </w:rPr>
        <w:t xml:space="preserve">$ </w:t>
      </w:r>
      <w:r w:rsidRPr="001F6E79">
        <w:rPr>
          <w:rStyle w:val="NormalTok"/>
          <w:lang w:val="es-CO"/>
        </w:rPr>
        <w:t xml:space="preserve">min_complement, distances3 </w:t>
      </w:r>
      <w:r w:rsidRPr="001F6E79">
        <w:rPr>
          <w:rStyle w:val="SpecialCharTok"/>
          <w:lang w:val="es-CO"/>
        </w:rPr>
        <w:t xml:space="preserve">$ </w:t>
      </w:r>
      <w:r w:rsidRPr="001F6E79">
        <w:rPr>
          <w:rStyle w:val="NormalTok"/>
          <w:lang w:val="es-CO"/>
        </w:rPr>
        <w:t xml:space="preserve">min_complement) </w:t>
      </w:r>
      <w:r w:rsidRPr="001F6E79">
        <w:rPr>
          <w:lang w:val="es-CO"/>
        </w:rPr>
        <w:br/>
      </w:r>
      <w:r w:rsidRPr="001F6E79">
        <w:rPr>
          <w:rStyle w:val="NormalTok"/>
          <w:lang w:val="es-CO"/>
        </w:rPr>
        <w:t xml:space="preserve">) </w:t>
      </w:r>
      <w:r w:rsidRPr="001F6E79">
        <w:rPr>
          <w:lang w:val="es-CO"/>
        </w:rPr>
        <w:br/>
      </w:r>
      <w:r w:rsidRPr="001F6E79">
        <w:rPr>
          <w:lang w:val="es-CO"/>
        </w:rPr>
        <w:lastRenderedPageBreak/>
        <w:br/>
      </w:r>
      <w:r w:rsidRPr="001F6E79">
        <w:rPr>
          <w:rStyle w:val="FunctionTok"/>
          <w:lang w:val="es-CO"/>
        </w:rPr>
        <w:t xml:space="preserve">write_xlsx </w:t>
      </w:r>
      <w:r w:rsidRPr="001F6E79">
        <w:rPr>
          <w:rStyle w:val="NormalTok"/>
          <w:lang w:val="es-CO"/>
        </w:rPr>
        <w:t xml:space="preserve">( </w:t>
      </w:r>
      <w:r w:rsidRPr="001F6E79">
        <w:rPr>
          <w:rStyle w:val="FunctionTok"/>
          <w:lang w:val="es-CO"/>
        </w:rPr>
        <w:t xml:space="preserve">list </w:t>
      </w:r>
      <w:r w:rsidRPr="001F6E79">
        <w:rPr>
          <w:rStyle w:val="NormalTok"/>
          <w:lang w:val="es-CO"/>
        </w:rPr>
        <w:t xml:space="preserve">( </w:t>
      </w:r>
      <w:r w:rsidRPr="001F6E79">
        <w:rPr>
          <w:rStyle w:val="StringTok"/>
          <w:lang w:val="es-CO"/>
        </w:rPr>
        <w:t>"Results"</w:t>
      </w:r>
      <w:r w:rsidRPr="001F6E79">
        <w:rPr>
          <w:rStyle w:val="NormalTok"/>
          <w:lang w:val="es-CO"/>
        </w:rPr>
        <w:t xml:space="preserve"> </w:t>
      </w:r>
      <w:r w:rsidRPr="001F6E79">
        <w:rPr>
          <w:rStyle w:val="OtherTok"/>
          <w:lang w:val="es-CO"/>
        </w:rPr>
        <w:t xml:space="preserve">= </w:t>
      </w:r>
      <w:r w:rsidRPr="001F6E79">
        <w:rPr>
          <w:rStyle w:val="NormalTok"/>
          <w:lang w:val="es-CO"/>
        </w:rPr>
        <w:t xml:space="preserve">results), </w:t>
      </w:r>
      <w:r w:rsidRPr="001F6E79">
        <w:rPr>
          <w:rStyle w:val="StringTok"/>
          <w:lang w:val="es-CO"/>
        </w:rPr>
        <w:t xml:space="preserve">"DT_EMPRESAS.xlsx" </w:t>
      </w:r>
      <w:r w:rsidRPr="001F6E79">
        <w:rPr>
          <w:rStyle w:val="NormalTok"/>
          <w:lang w:val="es-CO"/>
        </w:rPr>
        <w:t>)</w:t>
      </w:r>
    </w:p>
    <w:p w14:paraId="34E57C37" w14:textId="77777777" w:rsidR="00CB7199" w:rsidRDefault="00CB7199" w:rsidP="00CB7199">
      <w:pPr>
        <w:pStyle w:val="FirstParagraph"/>
        <w:numPr>
          <w:ilvl w:val="0"/>
          <w:numId w:val="6"/>
        </w:numPr>
        <w:rPr>
          <w:lang w:val="es-CO"/>
        </w:rPr>
      </w:pPr>
      <w:r w:rsidRPr="00CB7199">
        <w:rPr>
          <w:b/>
          <w:bCs/>
          <w:lang w:val="es-CO"/>
        </w:rPr>
        <w:t xml:space="preserve">results </w:t>
      </w:r>
      <w:r w:rsidRPr="00CB7199">
        <w:rPr>
          <w:lang w:val="es-CO"/>
        </w:rPr>
        <w:t>: DataFrame that organizes the distance results for each profile into columns, with one row for each profile.</w:t>
      </w:r>
    </w:p>
    <w:p w14:paraId="7316F2E5" w14:textId="77777777" w:rsidR="00CB7199" w:rsidRDefault="00CB7199" w:rsidP="00CB7199">
      <w:pPr>
        <w:pStyle w:val="FirstParagraph"/>
        <w:numPr>
          <w:ilvl w:val="1"/>
          <w:numId w:val="6"/>
        </w:numPr>
        <w:rPr>
          <w:lang w:val="es-CO"/>
        </w:rPr>
      </w:pPr>
      <w:r w:rsidRPr="00CB7199">
        <w:rPr>
          <w:b/>
          <w:bCs/>
          <w:lang w:val="es-CO"/>
        </w:rPr>
        <w:t xml:space="preserve">Profile </w:t>
      </w:r>
      <w:r w:rsidRPr="00CB7199">
        <w:rPr>
          <w:lang w:val="es-CO"/>
        </w:rPr>
        <w:t>: Names of the profiles.</w:t>
      </w:r>
    </w:p>
    <w:p w14:paraId="462061BF" w14:textId="51E881BE" w:rsidR="00CB7199" w:rsidRDefault="00CB7199" w:rsidP="00CB7199">
      <w:pPr>
        <w:pStyle w:val="FirstParagraph"/>
        <w:numPr>
          <w:ilvl w:val="1"/>
          <w:numId w:val="6"/>
        </w:numPr>
        <w:rPr>
          <w:lang w:val="es-CO"/>
        </w:rPr>
      </w:pPr>
      <w:r w:rsidRPr="00CB7199">
        <w:rPr>
          <w:b/>
          <w:bCs/>
          <w:lang w:val="es-CO"/>
        </w:rPr>
        <w:t xml:space="preserve">Jaffe </w:t>
      </w:r>
      <w:r w:rsidRPr="00CB7199">
        <w:rPr>
          <w:lang w:val="es-CO"/>
        </w:rPr>
        <w:t xml:space="preserve">, </w:t>
      </w:r>
      <w:r w:rsidRPr="00CB7199">
        <w:rPr>
          <w:b/>
          <w:bCs/>
          <w:lang w:val="es-CO"/>
        </w:rPr>
        <w:t xml:space="preserve">Euclidean </w:t>
      </w:r>
      <w:r w:rsidRPr="00CB7199">
        <w:rPr>
          <w:lang w:val="es-CO"/>
        </w:rPr>
        <w:t xml:space="preserve">, </w:t>
      </w:r>
      <w:r w:rsidRPr="00CB7199">
        <w:rPr>
          <w:b/>
          <w:bCs/>
          <w:lang w:val="es-CO"/>
        </w:rPr>
        <w:t>Min_Compleme</w:t>
      </w:r>
      <w:r w:rsidR="00F34B0F">
        <w:rPr>
          <w:b/>
          <w:bCs/>
          <w:lang w:val="es-CO"/>
        </w:rPr>
        <w:t>nt</w:t>
      </w:r>
      <w:r w:rsidRPr="00CB7199">
        <w:rPr>
          <w:b/>
          <w:bCs/>
          <w:lang w:val="es-CO"/>
        </w:rPr>
        <w:t xml:space="preserve"> </w:t>
      </w:r>
      <w:r w:rsidRPr="00CB7199">
        <w:rPr>
          <w:lang w:val="es-CO"/>
        </w:rPr>
        <w:t>: Values of the distances calculated for each profile.</w:t>
      </w:r>
    </w:p>
    <w:p w14:paraId="092B77E3" w14:textId="24E6D259" w:rsidR="00CB7199" w:rsidRPr="00CB7199" w:rsidRDefault="00CB7199" w:rsidP="00CB7199">
      <w:pPr>
        <w:pStyle w:val="FirstParagraph"/>
        <w:numPr>
          <w:ilvl w:val="0"/>
          <w:numId w:val="6"/>
        </w:numPr>
        <w:rPr>
          <w:lang w:val="es-CO"/>
        </w:rPr>
      </w:pPr>
      <w:r w:rsidRPr="00CB7199">
        <w:rPr>
          <w:b/>
          <w:bCs/>
          <w:lang w:val="es-CO"/>
        </w:rPr>
        <w:t xml:space="preserve">write_xlsx(list("Results" = results), "DT_139.1.xlsx") </w:t>
      </w:r>
      <w:r w:rsidRPr="00CB7199">
        <w:rPr>
          <w:lang w:val="es-CO"/>
        </w:rPr>
        <w:t>: Saves the DataFrame results to an Excel file named "DT_139.1.xlsx" at the specified path.</w:t>
      </w:r>
    </w:p>
    <w:p w14:paraId="1C31A1B6" w14:textId="77777777" w:rsidR="00CB7199" w:rsidRDefault="00CB7199" w:rsidP="00CB7199">
      <w:pPr>
        <w:rPr>
          <w:rStyle w:val="FunctionTok"/>
          <w:lang w:val="es-CO"/>
        </w:rPr>
      </w:pPr>
    </w:p>
    <w:bookmarkEnd w:id="11"/>
    <w:bookmarkEnd w:id="17"/>
    <w:p w14:paraId="56CD9B88" w14:textId="77777777" w:rsidR="00CB7199" w:rsidRPr="00CB7199" w:rsidRDefault="00CB7199" w:rsidP="00CB7199">
      <w:pPr>
        <w:ind w:firstLine="720"/>
        <w:rPr>
          <w:lang w:val="es-CO"/>
        </w:rPr>
      </w:pPr>
    </w:p>
    <w:sectPr w:rsidR="00CB7199" w:rsidRPr="00CB719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AFE0E7" w14:textId="77777777" w:rsidR="004B7D54" w:rsidRDefault="004B7D54">
      <w:pPr>
        <w:spacing w:after="0"/>
      </w:pPr>
      <w:r>
        <w:separator/>
      </w:r>
    </w:p>
  </w:endnote>
  <w:endnote w:type="continuationSeparator" w:id="0">
    <w:p w14:paraId="58C27C90" w14:textId="77777777" w:rsidR="004B7D54" w:rsidRDefault="004B7D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4D43F6" w14:textId="77777777" w:rsidR="004B7D54" w:rsidRDefault="004B7D54">
      <w:r>
        <w:separator/>
      </w:r>
    </w:p>
  </w:footnote>
  <w:footnote w:type="continuationSeparator" w:id="0">
    <w:p w14:paraId="37E4DF22" w14:textId="77777777" w:rsidR="004B7D54" w:rsidRDefault="004B7D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418AF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37AA4029"/>
    <w:multiLevelType w:val="hybridMultilevel"/>
    <w:tmpl w:val="CC2ADB24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F275368"/>
    <w:multiLevelType w:val="hybridMultilevel"/>
    <w:tmpl w:val="B358B9E6"/>
    <w:lvl w:ilvl="0" w:tplc="1CCAEC1C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5F13E64"/>
    <w:multiLevelType w:val="multilevel"/>
    <w:tmpl w:val="9692C4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A1E5709"/>
    <w:multiLevelType w:val="hybridMultilevel"/>
    <w:tmpl w:val="02FE200A"/>
    <w:lvl w:ilvl="0" w:tplc="1CCAEC1C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6D270F"/>
    <w:multiLevelType w:val="hybridMultilevel"/>
    <w:tmpl w:val="67C0C412"/>
    <w:lvl w:ilvl="0" w:tplc="1CCAEC1C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3368974">
    <w:abstractNumId w:val="0"/>
  </w:num>
  <w:num w:numId="2" w16cid:durableId="1666783354">
    <w:abstractNumId w:val="1"/>
  </w:num>
  <w:num w:numId="3" w16cid:durableId="104157212">
    <w:abstractNumId w:val="2"/>
  </w:num>
  <w:num w:numId="4" w16cid:durableId="698971349">
    <w:abstractNumId w:val="4"/>
  </w:num>
  <w:num w:numId="5" w16cid:durableId="231501991">
    <w:abstractNumId w:val="3"/>
  </w:num>
  <w:num w:numId="6" w16cid:durableId="5457985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7F32"/>
    <w:rsid w:val="00107F32"/>
    <w:rsid w:val="001F6E79"/>
    <w:rsid w:val="00445A5F"/>
    <w:rsid w:val="004B7D54"/>
    <w:rsid w:val="007956BE"/>
    <w:rsid w:val="00B57FE3"/>
    <w:rsid w:val="00CB7199"/>
    <w:rsid w:val="00EC591E"/>
    <w:rsid w:val="00F34B0F"/>
    <w:rsid w:val="00FE55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AEF787"/>
  <w15:docId w15:val="{9C4F323E-676A-4846-B411-20B4E54FD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1F6E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1F6E7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1F6E7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7</Pages>
  <Words>1391</Words>
  <Characters>7654</Characters>
  <Application>Microsoft Office Word</Application>
  <DocSecurity>0</DocSecurity>
  <Lines>63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ETRICAS_DISTANCIA_TECNOLOGICA</vt:lpstr>
    </vt:vector>
  </TitlesOfParts>
  <Company/>
  <LinksUpToDate>false</LinksUpToDate>
  <CharactersWithSpaces>9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RICAS_DISTANCIA_TECNOLOGICA</dc:title>
  <dc:creator>Daniel José Carreño Quintero</dc:creator>
  <cp:keywords/>
  <cp:lastModifiedBy>DANIEL CARRENO</cp:lastModifiedBy>
  <cp:revision>4</cp:revision>
  <dcterms:created xsi:type="dcterms:W3CDTF">2024-08-21T16:06:00Z</dcterms:created>
  <dcterms:modified xsi:type="dcterms:W3CDTF">2024-10-31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">
    <vt:lpwstr>es-ES</vt:lpwstr>
  </property>
  <property fmtid="{D5CDD505-2E9C-101B-9397-08002B2CF9AE}" pid="3" name="date">
    <vt:lpwstr>2024-08-21</vt:lpwstr>
  </property>
  <property fmtid="{D5CDD505-2E9C-101B-9397-08002B2CF9AE}" pid="4" name="output">
    <vt:lpwstr>word_document</vt:lpwstr>
  </property>
</Properties>
</file>